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8E911" w14:textId="097C9781" w:rsidR="00767DCD" w:rsidRPr="00E3274C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OBJECTIVE</w:t>
      </w:r>
    </w:p>
    <w:p w14:paraId="3E887A35" w14:textId="514DEED7" w:rsidR="00767DCD" w:rsidRPr="00E3274C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COMPONENTS</w:t>
      </w:r>
    </w:p>
    <w:p w14:paraId="0F06D762" w14:textId="4485EA72" w:rsidR="00767DCD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HARDWARE</w:t>
      </w:r>
    </w:p>
    <w:p w14:paraId="25155648" w14:textId="77777777" w:rsidR="00D569FA" w:rsidRDefault="00D569FA" w:rsidP="00D569FA">
      <w:pPr>
        <w:pStyle w:val="ListParagraph"/>
        <w:numPr>
          <w:ilvl w:val="2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</w:t>
      </w:r>
    </w:p>
    <w:p w14:paraId="607FE231" w14:textId="2C280E5F" w:rsidR="00D569FA" w:rsidRPr="00D569FA" w:rsidRDefault="00D569FA" w:rsidP="00D569FA">
      <w:pPr>
        <w:pStyle w:val="ListParagraph"/>
        <w:numPr>
          <w:ilvl w:val="2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</w:t>
      </w:r>
    </w:p>
    <w:p w14:paraId="756676AA" w14:textId="183B99C6" w:rsidR="00767DCD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SOFTWARE</w:t>
      </w:r>
    </w:p>
    <w:p w14:paraId="41871155" w14:textId="10352C6A" w:rsidR="00E3274C" w:rsidRDefault="00E3274C" w:rsidP="00E3274C">
      <w:pPr>
        <w:pStyle w:val="ListParagraph"/>
        <w:numPr>
          <w:ilvl w:val="2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</w:t>
      </w:r>
    </w:p>
    <w:p w14:paraId="62F59CFF" w14:textId="3C1FB993" w:rsidR="00E3274C" w:rsidRDefault="00E3274C" w:rsidP="00E3274C">
      <w:pPr>
        <w:pStyle w:val="ListParagraph"/>
        <w:numPr>
          <w:ilvl w:val="2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</w:t>
      </w:r>
    </w:p>
    <w:p w14:paraId="281F0C5A" w14:textId="14FFBE62" w:rsidR="00AB1B05" w:rsidRPr="00E3274C" w:rsidRDefault="00AB1B05" w:rsidP="00AB1B05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STING</w:t>
      </w:r>
      <w:bookmarkStart w:id="0" w:name="_GoBack"/>
      <w:bookmarkEnd w:id="0"/>
    </w:p>
    <w:p w14:paraId="6BD89307" w14:textId="7D2DC178" w:rsidR="00546115" w:rsidRPr="00E3274C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FLOW CHART</w:t>
      </w:r>
    </w:p>
    <w:p w14:paraId="4176FA4C" w14:textId="1E68983D" w:rsidR="00404EBD" w:rsidRPr="00E3274C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ALGORITHM</w:t>
      </w:r>
    </w:p>
    <w:p w14:paraId="617D4223" w14:textId="31444727" w:rsidR="00492D0B" w:rsidRPr="00E3274C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SETUP</w:t>
      </w:r>
    </w:p>
    <w:p w14:paraId="37DCFF50" w14:textId="658D2972" w:rsidR="00E3274C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CLIENT</w:t>
      </w:r>
      <w:r>
        <w:rPr>
          <w:b/>
          <w:bCs/>
          <w:sz w:val="24"/>
          <w:szCs w:val="24"/>
        </w:rPr>
        <w:t xml:space="preserve"> – </w:t>
      </w:r>
      <w:r w:rsidRPr="00E3274C">
        <w:rPr>
          <w:b/>
          <w:bCs/>
          <w:sz w:val="24"/>
          <w:szCs w:val="24"/>
        </w:rPr>
        <w:t>WINDOWS</w:t>
      </w:r>
    </w:p>
    <w:p w14:paraId="1BC6F91C" w14:textId="774081B8" w:rsidR="00D43EEE" w:rsidRPr="00E3274C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</w:t>
      </w:r>
      <w:r w:rsidR="005E3350">
        <w:rPr>
          <w:b/>
          <w:bCs/>
          <w:sz w:val="24"/>
          <w:szCs w:val="24"/>
        </w:rPr>
        <w:t xml:space="preserve"> – </w:t>
      </w:r>
      <w:r w:rsidRPr="00E3274C">
        <w:rPr>
          <w:b/>
          <w:bCs/>
          <w:sz w:val="24"/>
          <w:szCs w:val="24"/>
        </w:rPr>
        <w:t>RASPBERRY PI</w:t>
      </w:r>
    </w:p>
    <w:p w14:paraId="146B7DA9" w14:textId="01D31747" w:rsidR="001A37D1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SERVER</w:t>
      </w:r>
    </w:p>
    <w:p w14:paraId="1A30A6A8" w14:textId="138387D2" w:rsidR="00E3274C" w:rsidRPr="00E3274C" w:rsidRDefault="00E3274C" w:rsidP="00E3274C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8"/>
          <w:szCs w:val="28"/>
        </w:rPr>
      </w:pPr>
      <w:r w:rsidRPr="00E3274C">
        <w:rPr>
          <w:b/>
          <w:bCs/>
          <w:sz w:val="24"/>
          <w:szCs w:val="24"/>
        </w:rPr>
        <w:t>LABELME</w:t>
      </w:r>
    </w:p>
    <w:p w14:paraId="4A2195F3" w14:textId="06B82597" w:rsidR="00767DCD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CODE</w:t>
      </w:r>
    </w:p>
    <w:p w14:paraId="3D8C168F" w14:textId="6782B195" w:rsidR="00B520EA" w:rsidRDefault="00B520EA" w:rsidP="00B520EA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 CODE</w:t>
      </w:r>
    </w:p>
    <w:p w14:paraId="1BE39EC9" w14:textId="6E92AE37" w:rsidR="00B520EA" w:rsidRPr="00E3274C" w:rsidRDefault="00B520EA" w:rsidP="00B520EA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 CODE</w:t>
      </w:r>
    </w:p>
    <w:p w14:paraId="39548BF9" w14:textId="5FE3DBFA" w:rsidR="00767DCD" w:rsidRDefault="00E3274C" w:rsidP="00E3274C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EXECUTION STEPS</w:t>
      </w:r>
    </w:p>
    <w:p w14:paraId="437AEF2B" w14:textId="4B90BF4F" w:rsidR="00672025" w:rsidRDefault="00672025" w:rsidP="00672025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KING SPOT DETECTION CODE</w:t>
      </w:r>
    </w:p>
    <w:p w14:paraId="0B081D48" w14:textId="37199B3D" w:rsidR="00672025" w:rsidRDefault="00672025" w:rsidP="00672025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RT SERVER</w:t>
      </w:r>
    </w:p>
    <w:p w14:paraId="6C654188" w14:textId="48E66D17" w:rsidR="00672025" w:rsidRPr="00E3274C" w:rsidRDefault="00672025" w:rsidP="00672025">
      <w:pPr>
        <w:pStyle w:val="ListParagraph"/>
        <w:numPr>
          <w:ilvl w:val="1"/>
          <w:numId w:val="3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ECK DATA IN DATABASE</w:t>
      </w:r>
    </w:p>
    <w:p w14:paraId="3CA5D31C" w14:textId="0645A841" w:rsidR="00767DCD" w:rsidRDefault="00767DCD">
      <w:pPr>
        <w:rPr>
          <w:b/>
          <w:bCs/>
        </w:rPr>
      </w:pPr>
      <w:r>
        <w:rPr>
          <w:b/>
          <w:bCs/>
        </w:rPr>
        <w:t xml:space="preserve"> </w:t>
      </w:r>
    </w:p>
    <w:p w14:paraId="3F2F787F" w14:textId="08BC34B6" w:rsidR="00767DCD" w:rsidRDefault="00767DCD">
      <w:pPr>
        <w:rPr>
          <w:b/>
          <w:bCs/>
        </w:rPr>
      </w:pPr>
    </w:p>
    <w:p w14:paraId="373EEDEE" w14:textId="043A85B4" w:rsidR="00E51BF4" w:rsidRDefault="00E51BF4">
      <w:pPr>
        <w:rPr>
          <w:b/>
          <w:bCs/>
        </w:rPr>
      </w:pPr>
    </w:p>
    <w:p w14:paraId="5427ED62" w14:textId="1ACA9BC6" w:rsidR="00E51BF4" w:rsidRDefault="00E51BF4">
      <w:pPr>
        <w:rPr>
          <w:b/>
          <w:bCs/>
        </w:rPr>
      </w:pPr>
    </w:p>
    <w:p w14:paraId="69C6C63B" w14:textId="09AFB455" w:rsidR="00E51BF4" w:rsidRDefault="00E51BF4">
      <w:pPr>
        <w:rPr>
          <w:b/>
          <w:bCs/>
        </w:rPr>
      </w:pPr>
    </w:p>
    <w:p w14:paraId="34A5CDC3" w14:textId="57D3841C" w:rsidR="00E51BF4" w:rsidRDefault="00E51BF4">
      <w:pPr>
        <w:rPr>
          <w:b/>
          <w:bCs/>
        </w:rPr>
      </w:pPr>
    </w:p>
    <w:p w14:paraId="688010F1" w14:textId="1416E789" w:rsidR="00E51BF4" w:rsidRDefault="00E51BF4">
      <w:pPr>
        <w:rPr>
          <w:b/>
          <w:bCs/>
        </w:rPr>
      </w:pPr>
    </w:p>
    <w:p w14:paraId="17A0DA35" w14:textId="199FD36F" w:rsidR="002E6E38" w:rsidRPr="00C17985" w:rsidRDefault="00197352" w:rsidP="00404EBD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C17985">
        <w:rPr>
          <w:b/>
          <w:bCs/>
          <w:sz w:val="24"/>
          <w:szCs w:val="24"/>
        </w:rPr>
        <w:t>OBJECTIVE</w:t>
      </w:r>
    </w:p>
    <w:p w14:paraId="10AF58D4" w14:textId="02FEE605" w:rsidR="002E6E38" w:rsidRPr="005E3350" w:rsidRDefault="002E6E38" w:rsidP="00404EBD">
      <w:pPr>
        <w:jc w:val="both"/>
        <w:rPr>
          <w:sz w:val="26"/>
          <w:szCs w:val="26"/>
        </w:rPr>
      </w:pPr>
      <w:r w:rsidRPr="005E3350">
        <w:rPr>
          <w:sz w:val="26"/>
          <w:szCs w:val="26"/>
        </w:rPr>
        <w:t>Finding an empty parking spot is difficult. Companies invest m</w:t>
      </w:r>
      <w:r w:rsidR="001D11C0" w:rsidRPr="005E3350">
        <w:rPr>
          <w:sz w:val="26"/>
          <w:szCs w:val="26"/>
        </w:rPr>
        <w:t>illion</w:t>
      </w:r>
      <w:r w:rsidRPr="005E3350">
        <w:rPr>
          <w:sz w:val="26"/>
          <w:szCs w:val="26"/>
        </w:rPr>
        <w:t xml:space="preserve"> dollars to </w:t>
      </w:r>
      <w:r w:rsidR="00D713B0" w:rsidRPr="005E3350">
        <w:rPr>
          <w:sz w:val="26"/>
          <w:szCs w:val="26"/>
        </w:rPr>
        <w:t>automate</w:t>
      </w:r>
      <w:r w:rsidRPr="005E3350">
        <w:rPr>
          <w:sz w:val="26"/>
          <w:szCs w:val="26"/>
        </w:rPr>
        <w:t xml:space="preserve"> this by installing an Infrared sensor at each parking spot to detect if it’s occupied by a vehicle or not. Cost of the this increases as each parking spot will require </w:t>
      </w:r>
      <w:r w:rsidR="003A15F1" w:rsidRPr="005E3350">
        <w:rPr>
          <w:sz w:val="26"/>
          <w:szCs w:val="26"/>
        </w:rPr>
        <w:t>an</w:t>
      </w:r>
      <w:r w:rsidRPr="005E3350">
        <w:rPr>
          <w:sz w:val="26"/>
          <w:szCs w:val="26"/>
        </w:rPr>
        <w:t xml:space="preserve"> IR sensor, drilling a hole to fi</w:t>
      </w:r>
      <w:r w:rsidR="001F120D" w:rsidRPr="005E3350">
        <w:rPr>
          <w:sz w:val="26"/>
          <w:szCs w:val="26"/>
        </w:rPr>
        <w:t>t</w:t>
      </w:r>
      <w:r w:rsidRPr="005E3350">
        <w:rPr>
          <w:sz w:val="26"/>
          <w:szCs w:val="26"/>
        </w:rPr>
        <w:t xml:space="preserve"> the sensor, a controller to transfer the </w:t>
      </w:r>
      <w:r w:rsidR="00757DA1" w:rsidRPr="005E3350">
        <w:rPr>
          <w:sz w:val="26"/>
          <w:szCs w:val="26"/>
        </w:rPr>
        <w:t>data to</w:t>
      </w:r>
      <w:r w:rsidRPr="005E3350">
        <w:rPr>
          <w:sz w:val="26"/>
          <w:szCs w:val="26"/>
        </w:rPr>
        <w:t xml:space="preserve"> server, and a power supply.</w:t>
      </w:r>
    </w:p>
    <w:p w14:paraId="559D76C3" w14:textId="020CB31B" w:rsidR="00757DA1" w:rsidRPr="005E3350" w:rsidRDefault="00757DA1" w:rsidP="00404EBD">
      <w:pPr>
        <w:jc w:val="both"/>
        <w:rPr>
          <w:sz w:val="24"/>
          <w:szCs w:val="24"/>
        </w:rPr>
      </w:pPr>
      <w:r w:rsidRPr="005E3350">
        <w:rPr>
          <w:sz w:val="26"/>
          <w:szCs w:val="26"/>
        </w:rPr>
        <w:t xml:space="preserve">Our solution is bit different. We’ll use camera and image processing to detect the parking spot is empty or occupied. In our approach, we are using </w:t>
      </w:r>
      <w:r w:rsidR="003B6B29" w:rsidRPr="005E3350">
        <w:rPr>
          <w:sz w:val="26"/>
          <w:szCs w:val="26"/>
        </w:rPr>
        <w:t>few</w:t>
      </w:r>
      <w:r w:rsidRPr="005E3350">
        <w:rPr>
          <w:sz w:val="26"/>
          <w:szCs w:val="26"/>
        </w:rPr>
        <w:t xml:space="preserve"> IP camera</w:t>
      </w:r>
      <w:r w:rsidR="003B6B29" w:rsidRPr="005E3350">
        <w:rPr>
          <w:sz w:val="26"/>
          <w:szCs w:val="26"/>
        </w:rPr>
        <w:t>s to cover all the parking spot view</w:t>
      </w:r>
      <w:r w:rsidRPr="005E3350">
        <w:rPr>
          <w:sz w:val="26"/>
          <w:szCs w:val="26"/>
        </w:rPr>
        <w:t>, Raspberry Pi/NUC</w:t>
      </w:r>
      <w:r w:rsidR="00F110E5" w:rsidRPr="005E3350">
        <w:rPr>
          <w:sz w:val="26"/>
          <w:szCs w:val="26"/>
        </w:rPr>
        <w:t xml:space="preserve"> to take video feed from the cameras and do image processing.</w:t>
      </w:r>
      <w:r w:rsidRPr="005E3350">
        <w:rPr>
          <w:sz w:val="28"/>
          <w:szCs w:val="28"/>
        </w:rPr>
        <w:t xml:space="preserve"> </w:t>
      </w:r>
    </w:p>
    <w:p w14:paraId="152870EB" w14:textId="77777777" w:rsidR="005D2A9B" w:rsidRDefault="005D2A9B" w:rsidP="001B38F9">
      <w:pPr>
        <w:rPr>
          <w:b/>
          <w:bCs/>
        </w:rPr>
      </w:pPr>
    </w:p>
    <w:p w14:paraId="1AF9E78D" w14:textId="427BF2B2" w:rsidR="001B38F9" w:rsidRPr="005E3350" w:rsidRDefault="00197352" w:rsidP="00404EBD">
      <w:pPr>
        <w:pStyle w:val="ListParagraph"/>
        <w:numPr>
          <w:ilvl w:val="0"/>
          <w:numId w:val="4"/>
        </w:numPr>
        <w:rPr>
          <w:b/>
          <w:bCs/>
          <w:sz w:val="26"/>
          <w:szCs w:val="26"/>
        </w:rPr>
      </w:pPr>
      <w:r w:rsidRPr="00C17985">
        <w:rPr>
          <w:b/>
          <w:bCs/>
          <w:sz w:val="24"/>
          <w:szCs w:val="24"/>
        </w:rPr>
        <w:t>COMPONENTS</w:t>
      </w:r>
    </w:p>
    <w:p w14:paraId="0034D728" w14:textId="2804359F" w:rsidR="001B38F9" w:rsidRDefault="00E3274C" w:rsidP="00197352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HARDWARE</w:t>
      </w:r>
    </w:p>
    <w:p w14:paraId="777F1A76" w14:textId="5E092C0E" w:rsidR="00D569FA" w:rsidRPr="00D569FA" w:rsidRDefault="00D569FA" w:rsidP="00D569FA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Client</w:t>
      </w:r>
    </w:p>
    <w:p w14:paraId="622714DB" w14:textId="77777777" w:rsidR="00D569FA" w:rsidRPr="005E3350" w:rsidRDefault="00D569FA" w:rsidP="00D569FA">
      <w:pPr>
        <w:pStyle w:val="ListParagraph"/>
        <w:numPr>
          <w:ilvl w:val="0"/>
          <w:numId w:val="5"/>
        </w:numPr>
        <w:rPr>
          <w:sz w:val="26"/>
          <w:szCs w:val="26"/>
        </w:rPr>
      </w:pPr>
      <w:r w:rsidRPr="005E3350">
        <w:rPr>
          <w:sz w:val="26"/>
          <w:szCs w:val="26"/>
        </w:rPr>
        <w:t>Raspberry Pi</w:t>
      </w:r>
    </w:p>
    <w:p w14:paraId="1057F64B" w14:textId="77777777" w:rsidR="00D569FA" w:rsidRPr="005E3350" w:rsidRDefault="00D569FA" w:rsidP="00D569FA">
      <w:pPr>
        <w:pStyle w:val="ListParagraph"/>
        <w:numPr>
          <w:ilvl w:val="0"/>
          <w:numId w:val="5"/>
        </w:numPr>
        <w:rPr>
          <w:sz w:val="26"/>
          <w:szCs w:val="26"/>
        </w:rPr>
      </w:pPr>
      <w:r w:rsidRPr="005E3350">
        <w:rPr>
          <w:sz w:val="26"/>
          <w:szCs w:val="26"/>
        </w:rPr>
        <w:t>Intel NUC</w:t>
      </w:r>
    </w:p>
    <w:p w14:paraId="199061D5" w14:textId="77777777" w:rsidR="00D569FA" w:rsidRPr="005E3350" w:rsidRDefault="00D569FA" w:rsidP="00D569FA">
      <w:pPr>
        <w:pStyle w:val="ListParagraph"/>
        <w:numPr>
          <w:ilvl w:val="0"/>
          <w:numId w:val="5"/>
        </w:numPr>
        <w:rPr>
          <w:sz w:val="26"/>
          <w:szCs w:val="26"/>
        </w:rPr>
      </w:pPr>
      <w:r w:rsidRPr="005E3350">
        <w:rPr>
          <w:sz w:val="26"/>
          <w:szCs w:val="26"/>
        </w:rPr>
        <w:t>IP Camera</w:t>
      </w:r>
    </w:p>
    <w:p w14:paraId="3244E063" w14:textId="156254EE" w:rsidR="00D569FA" w:rsidRPr="00D569FA" w:rsidRDefault="00D569FA" w:rsidP="00794A84">
      <w:pPr>
        <w:pStyle w:val="ListParagraph"/>
        <w:numPr>
          <w:ilvl w:val="0"/>
          <w:numId w:val="5"/>
        </w:numPr>
        <w:spacing w:after="0" w:line="276" w:lineRule="auto"/>
        <w:rPr>
          <w:sz w:val="26"/>
          <w:szCs w:val="26"/>
        </w:rPr>
      </w:pPr>
      <w:r w:rsidRPr="005E3350">
        <w:rPr>
          <w:sz w:val="26"/>
          <w:szCs w:val="26"/>
        </w:rPr>
        <w:t>Router / Wifi Dongle</w:t>
      </w:r>
    </w:p>
    <w:p w14:paraId="676E1102" w14:textId="50BAD5DE" w:rsidR="00D569FA" w:rsidRPr="00D569FA" w:rsidRDefault="00D569FA" w:rsidP="00D569FA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 w:rsidRPr="00D569FA">
        <w:rPr>
          <w:b/>
          <w:bCs/>
          <w:sz w:val="26"/>
          <w:szCs w:val="26"/>
        </w:rPr>
        <w:t>Server</w:t>
      </w:r>
      <w:r w:rsidRPr="00D569FA">
        <w:rPr>
          <w:sz w:val="26"/>
          <w:szCs w:val="26"/>
        </w:rPr>
        <w:t xml:space="preserve"> </w:t>
      </w:r>
    </w:p>
    <w:p w14:paraId="048F5FDC" w14:textId="02335EED" w:rsidR="00D569FA" w:rsidRPr="005E3350" w:rsidRDefault="00D569FA" w:rsidP="00D569FA">
      <w:pPr>
        <w:pStyle w:val="ListParagraph"/>
        <w:numPr>
          <w:ilvl w:val="2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 xml:space="preserve">   Windows Machine with minimum i5 processor and 8 GB Ram.</w:t>
      </w:r>
    </w:p>
    <w:p w14:paraId="6CF61A68" w14:textId="6FE49E6E" w:rsidR="00D569FA" w:rsidRPr="00794A84" w:rsidRDefault="00D569FA" w:rsidP="00794A84">
      <w:pPr>
        <w:pStyle w:val="ListParagraph"/>
        <w:numPr>
          <w:ilvl w:val="2"/>
          <w:numId w:val="10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 xml:space="preserve">   Internet connectivity</w:t>
      </w:r>
    </w:p>
    <w:p w14:paraId="1E2108D3" w14:textId="77777777" w:rsidR="00D569FA" w:rsidRPr="00D569FA" w:rsidRDefault="00D569FA" w:rsidP="00D569FA">
      <w:pPr>
        <w:pStyle w:val="ListParagraph"/>
        <w:ind w:left="360"/>
        <w:rPr>
          <w:b/>
          <w:bCs/>
          <w:sz w:val="26"/>
          <w:szCs w:val="26"/>
        </w:rPr>
      </w:pPr>
    </w:p>
    <w:p w14:paraId="2ECE289C" w14:textId="01B502DD" w:rsidR="001B38F9" w:rsidRPr="005E3350" w:rsidRDefault="00E3274C" w:rsidP="00693FED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SOFTWARE</w:t>
      </w:r>
    </w:p>
    <w:p w14:paraId="10854890" w14:textId="26BEDF73" w:rsidR="000A171A" w:rsidRPr="005E3350" w:rsidRDefault="000A171A" w:rsidP="000A171A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Client</w:t>
      </w:r>
    </w:p>
    <w:p w14:paraId="35F8A72A" w14:textId="77777777" w:rsidR="001B38F9" w:rsidRPr="005E3350" w:rsidRDefault="001B38F9" w:rsidP="00404EBD">
      <w:pPr>
        <w:pStyle w:val="ListParagraph"/>
        <w:numPr>
          <w:ilvl w:val="0"/>
          <w:numId w:val="6"/>
        </w:numPr>
        <w:rPr>
          <w:sz w:val="26"/>
          <w:szCs w:val="26"/>
        </w:rPr>
      </w:pPr>
      <w:r w:rsidRPr="005E3350">
        <w:rPr>
          <w:b/>
          <w:bCs/>
          <w:sz w:val="26"/>
          <w:szCs w:val="26"/>
        </w:rPr>
        <w:t>OpenCV</w:t>
      </w:r>
      <w:r w:rsidRPr="005E3350">
        <w:rPr>
          <w:sz w:val="26"/>
          <w:szCs w:val="26"/>
        </w:rPr>
        <w:t xml:space="preserve"> – It is a computer vision library.</w:t>
      </w:r>
    </w:p>
    <w:p w14:paraId="1F31BC78" w14:textId="77777777" w:rsidR="001B38F9" w:rsidRPr="005E3350" w:rsidRDefault="001B38F9" w:rsidP="00404EBD">
      <w:pPr>
        <w:pStyle w:val="ListParagraph"/>
        <w:numPr>
          <w:ilvl w:val="0"/>
          <w:numId w:val="6"/>
        </w:numPr>
        <w:rPr>
          <w:sz w:val="26"/>
          <w:szCs w:val="26"/>
        </w:rPr>
      </w:pPr>
      <w:r w:rsidRPr="005E3350">
        <w:rPr>
          <w:b/>
          <w:bCs/>
          <w:sz w:val="26"/>
          <w:szCs w:val="26"/>
        </w:rPr>
        <w:t>Labelme</w:t>
      </w:r>
      <w:r w:rsidRPr="005E3350">
        <w:rPr>
          <w:sz w:val="26"/>
          <w:szCs w:val="26"/>
        </w:rPr>
        <w:t xml:space="preserve"> – It is a graphical image annotation tool</w:t>
      </w:r>
    </w:p>
    <w:p w14:paraId="679E66EC" w14:textId="130D1A54" w:rsidR="000A171A" w:rsidRPr="00794A84" w:rsidRDefault="001B38F9" w:rsidP="00794A84">
      <w:pPr>
        <w:pStyle w:val="ListParagraph"/>
        <w:numPr>
          <w:ilvl w:val="0"/>
          <w:numId w:val="6"/>
        </w:numPr>
        <w:rPr>
          <w:sz w:val="26"/>
          <w:szCs w:val="26"/>
        </w:rPr>
      </w:pPr>
      <w:r w:rsidRPr="005E3350">
        <w:rPr>
          <w:b/>
          <w:bCs/>
          <w:sz w:val="26"/>
          <w:szCs w:val="26"/>
        </w:rPr>
        <w:t>Anaconda Navigator</w:t>
      </w:r>
      <w:r w:rsidRPr="005E3350">
        <w:rPr>
          <w:sz w:val="26"/>
          <w:szCs w:val="26"/>
        </w:rPr>
        <w:t xml:space="preserve"> – It is a GUI to manage and create environments and install OpenCV and Labelme.</w:t>
      </w:r>
    </w:p>
    <w:p w14:paraId="0A3D57AF" w14:textId="42DF615F" w:rsidR="000A171A" w:rsidRPr="005E3350" w:rsidRDefault="000A171A" w:rsidP="000A171A">
      <w:pPr>
        <w:pStyle w:val="ListParagraph"/>
        <w:numPr>
          <w:ilvl w:val="0"/>
          <w:numId w:val="7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Server</w:t>
      </w:r>
    </w:p>
    <w:p w14:paraId="0EA75A19" w14:textId="7940612C" w:rsidR="000A171A" w:rsidRPr="005E3350" w:rsidRDefault="000A171A" w:rsidP="000A171A">
      <w:pPr>
        <w:pStyle w:val="ListParagraph"/>
        <w:numPr>
          <w:ilvl w:val="1"/>
          <w:numId w:val="7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Ngrok </w:t>
      </w:r>
      <w:r w:rsidRPr="005E3350">
        <w:rPr>
          <w:sz w:val="26"/>
          <w:szCs w:val="26"/>
        </w:rPr>
        <w:t xml:space="preserve">– Ngrok </w:t>
      </w:r>
      <w:r w:rsidR="00277024" w:rsidRPr="005E3350">
        <w:rPr>
          <w:sz w:val="26"/>
          <w:szCs w:val="26"/>
        </w:rPr>
        <w:t xml:space="preserve">creates a global link which can be used in our client code to share the results to the server. Ngrok will </w:t>
      </w:r>
      <w:r w:rsidRPr="005E3350">
        <w:rPr>
          <w:sz w:val="26"/>
          <w:szCs w:val="26"/>
        </w:rPr>
        <w:t>port forward</w:t>
      </w:r>
      <w:r w:rsidR="00277024" w:rsidRPr="005E3350">
        <w:rPr>
          <w:sz w:val="26"/>
          <w:szCs w:val="26"/>
        </w:rPr>
        <w:t xml:space="preserve"> the request to out server’s local host.</w:t>
      </w:r>
    </w:p>
    <w:p w14:paraId="35DCC946" w14:textId="02F0D341" w:rsidR="00277024" w:rsidRPr="005E3350" w:rsidRDefault="00277024" w:rsidP="000A171A">
      <w:pPr>
        <w:pStyle w:val="ListParagraph"/>
        <w:numPr>
          <w:ilvl w:val="1"/>
          <w:numId w:val="7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VS Code </w:t>
      </w:r>
      <w:r w:rsidRPr="005E3350">
        <w:rPr>
          <w:sz w:val="26"/>
          <w:szCs w:val="26"/>
        </w:rPr>
        <w:t>– Code editor.</w:t>
      </w:r>
    </w:p>
    <w:p w14:paraId="6BE52546" w14:textId="3F461F11" w:rsidR="00277024" w:rsidRPr="005E3350" w:rsidRDefault="00277024" w:rsidP="000A171A">
      <w:pPr>
        <w:pStyle w:val="ListParagraph"/>
        <w:numPr>
          <w:ilvl w:val="1"/>
          <w:numId w:val="7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Node JS </w:t>
      </w:r>
      <w:r w:rsidRPr="005E3350">
        <w:rPr>
          <w:sz w:val="26"/>
          <w:szCs w:val="26"/>
        </w:rPr>
        <w:t>– Javascript runtime environment.</w:t>
      </w:r>
    </w:p>
    <w:p w14:paraId="14E4FAC1" w14:textId="3B9DB062" w:rsidR="005E3350" w:rsidRPr="00693FED" w:rsidRDefault="00277024" w:rsidP="005E3350">
      <w:pPr>
        <w:pStyle w:val="ListParagraph"/>
        <w:numPr>
          <w:ilvl w:val="1"/>
          <w:numId w:val="7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Mongo DB </w:t>
      </w:r>
      <w:r w:rsidRPr="005E3350">
        <w:rPr>
          <w:sz w:val="26"/>
          <w:szCs w:val="26"/>
        </w:rPr>
        <w:t>– NoSql data base.</w:t>
      </w:r>
    </w:p>
    <w:p w14:paraId="2B846669" w14:textId="482BA583" w:rsidR="00693FED" w:rsidRPr="005E3350" w:rsidRDefault="00693FED" w:rsidP="005E3350">
      <w:pPr>
        <w:pStyle w:val="ListParagraph"/>
        <w:numPr>
          <w:ilvl w:val="1"/>
          <w:numId w:val="7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Video Compressor &amp; Trimmer – </w:t>
      </w:r>
      <w:r w:rsidR="00731A25">
        <w:rPr>
          <w:sz w:val="26"/>
          <w:szCs w:val="26"/>
        </w:rPr>
        <w:t>Windows app t</w:t>
      </w:r>
      <w:r>
        <w:rPr>
          <w:sz w:val="26"/>
          <w:szCs w:val="26"/>
        </w:rPr>
        <w:t>o downscale the video quality to 480p.</w:t>
      </w:r>
    </w:p>
    <w:p w14:paraId="6E8E2D31" w14:textId="09AD0A7B" w:rsidR="005E3350" w:rsidRDefault="0020450E" w:rsidP="0020450E">
      <w:pPr>
        <w:pStyle w:val="ListParagraph"/>
        <w:numPr>
          <w:ilvl w:val="1"/>
          <w:numId w:val="4"/>
        </w:numPr>
        <w:rPr>
          <w:b/>
          <w:bCs/>
          <w:sz w:val="26"/>
          <w:szCs w:val="26"/>
        </w:rPr>
      </w:pPr>
      <w:r w:rsidRPr="0020450E">
        <w:rPr>
          <w:b/>
          <w:bCs/>
          <w:sz w:val="26"/>
          <w:szCs w:val="26"/>
        </w:rPr>
        <w:t>TESTING</w:t>
      </w:r>
    </w:p>
    <w:p w14:paraId="5D520A90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Laptop (Teamviewer, Labelme, Python, OpenCV installed)</w:t>
      </w:r>
    </w:p>
    <w:p w14:paraId="01FEEC32" w14:textId="12771C22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One Raspberry PI with camera and Raspberry PI power adapter</w:t>
      </w:r>
    </w:p>
    <w:p w14:paraId="7E7F02FD" w14:textId="5953256A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One Raspberry PI and power adapter</w:t>
      </w:r>
    </w:p>
    <w:p w14:paraId="65CF30DE" w14:textId="5EA7F7DC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One NUC and power adapter</w:t>
      </w:r>
    </w:p>
    <w:p w14:paraId="1DC5EB8A" w14:textId="5EF8D5BC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3 Power banks</w:t>
      </w:r>
    </w:p>
    <w:p w14:paraId="7A7ADD0B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4 LAN Cable with 1 long cable</w:t>
      </w:r>
    </w:p>
    <w:p w14:paraId="13226172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Many typing strips</w:t>
      </w:r>
    </w:p>
    <w:p w14:paraId="353A23AB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  <w:shd w:val="clear" w:color="auto" w:fill="FFFFFF"/>
        </w:rPr>
        <w:t>One router with power adapter and antenna</w:t>
      </w:r>
    </w:p>
    <w:p w14:paraId="2F26954C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</w:rPr>
        <w:t>Portable keyboard and trackpad</w:t>
      </w:r>
    </w:p>
    <w:p w14:paraId="299A221D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</w:rPr>
        <w:t>Portable monitor</w:t>
      </w:r>
    </w:p>
    <w:p w14:paraId="156C8553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</w:rPr>
        <w:t>Power extender cable</w:t>
      </w:r>
    </w:p>
    <w:p w14:paraId="11B0552B" w14:textId="77777777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</w:rPr>
        <w:t>Verizon hotspot</w:t>
      </w:r>
    </w:p>
    <w:p w14:paraId="4CDAD942" w14:textId="25313009" w:rsidR="0020450E" w:rsidRPr="0020450E" w:rsidRDefault="0020450E" w:rsidP="0020450E">
      <w:pPr>
        <w:pStyle w:val="ListParagraph"/>
        <w:numPr>
          <w:ilvl w:val="2"/>
          <w:numId w:val="4"/>
        </w:numPr>
        <w:rPr>
          <w:b/>
          <w:bCs/>
          <w:sz w:val="26"/>
          <w:szCs w:val="26"/>
        </w:rPr>
      </w:pPr>
      <w:r>
        <w:rPr>
          <w:rFonts w:ascii="Arial" w:hAnsi="Arial" w:cs="Arial"/>
          <w:color w:val="222222"/>
        </w:rPr>
        <w:t>Stepper / Ladder</w:t>
      </w:r>
    </w:p>
    <w:p w14:paraId="483CD0F6" w14:textId="60295404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2C8917D0" w14:textId="226351CB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57459A4F" w14:textId="243DA011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6B327E12" w14:textId="0B1B66D6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3544E19B" w14:textId="2E8FC430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5C6626D9" w14:textId="55ED42A0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0A21CE44" w14:textId="4DF2CDE2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76D1465E" w14:textId="55857A3C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7CAF33D3" w14:textId="6864124C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621ED622" w14:textId="5409BF1A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14F51FBD" w14:textId="1ACF6097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20B94CE9" w14:textId="7FC84821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418410C0" w14:textId="02836BD9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06CD0BFF" w14:textId="0351F6E8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7A79CE67" w14:textId="2DF035D8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734E5CAF" w14:textId="20468EC7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4DE01CAB" w14:textId="29B8A4B0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2B92C23D" w14:textId="383270E2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022155F6" w14:textId="53EB7943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0B97D058" w14:textId="5A2071A5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29B4B131" w14:textId="13FE6E02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22CF07F6" w14:textId="7B713BE9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421447CA" w14:textId="1F12EAD3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33C75D58" w14:textId="0254D7C2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0BE5D857" w14:textId="0BA93131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74D0D604" w14:textId="0AAF555D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14DA090E" w14:textId="0B9A140A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30FF6EB8" w14:textId="77777777" w:rsidR="0020450E" w:rsidRDefault="0020450E" w:rsidP="005E3350">
      <w:pPr>
        <w:pStyle w:val="ListParagraph"/>
        <w:ind w:left="360"/>
        <w:rPr>
          <w:b/>
          <w:bCs/>
          <w:sz w:val="24"/>
          <w:szCs w:val="24"/>
        </w:rPr>
      </w:pPr>
    </w:p>
    <w:p w14:paraId="4891352B" w14:textId="441180FC" w:rsidR="00E80FCC" w:rsidRPr="00E3274C" w:rsidRDefault="00197352" w:rsidP="00E3274C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E3274C">
        <w:rPr>
          <w:b/>
          <w:bCs/>
          <w:sz w:val="24"/>
          <w:szCs w:val="24"/>
        </w:rPr>
        <w:t>BELOW IS THE FLOW CHART OF THE ALGORITHM TO DETECT IF PARKING SPOT IS FULL OR EMPTY.</w:t>
      </w:r>
    </w:p>
    <w:p w14:paraId="6B56E0F6" w14:textId="77777777" w:rsidR="00E80FCC" w:rsidRPr="00E80FCC" w:rsidRDefault="00E80FCC">
      <w:pPr>
        <w:rPr>
          <w:b/>
          <w:bCs/>
        </w:rPr>
      </w:pPr>
    </w:p>
    <w:p w14:paraId="166DB86E" w14:textId="78F0CA63" w:rsidR="00A13479" w:rsidRDefault="00E80FCC" w:rsidP="00E80FCC">
      <w:pPr>
        <w:jc w:val="center"/>
      </w:pPr>
      <w:r>
        <w:rPr>
          <w:noProof/>
        </w:rPr>
        <w:drawing>
          <wp:inline distT="0" distB="0" distL="0" distR="0" wp14:anchorId="38682D59" wp14:editId="5A8951E6">
            <wp:extent cx="4503288" cy="606364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166" cy="6067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2C9AE" w14:textId="77777777" w:rsidR="00E80FCC" w:rsidRDefault="00E80FCC">
      <w:pPr>
        <w:rPr>
          <w:b/>
          <w:bCs/>
        </w:rPr>
      </w:pPr>
    </w:p>
    <w:p w14:paraId="1165CF81" w14:textId="77777777" w:rsidR="00404EBD" w:rsidRDefault="00404EBD">
      <w:pPr>
        <w:rPr>
          <w:b/>
          <w:bCs/>
        </w:rPr>
      </w:pPr>
    </w:p>
    <w:p w14:paraId="7DE56549" w14:textId="77777777" w:rsidR="00404EBD" w:rsidRDefault="00404EBD">
      <w:pPr>
        <w:rPr>
          <w:b/>
          <w:bCs/>
        </w:rPr>
      </w:pPr>
    </w:p>
    <w:p w14:paraId="11AEF65E" w14:textId="77777777" w:rsidR="00404EBD" w:rsidRDefault="00404EBD">
      <w:pPr>
        <w:rPr>
          <w:b/>
          <w:bCs/>
        </w:rPr>
      </w:pPr>
    </w:p>
    <w:p w14:paraId="5F9921A4" w14:textId="3B5FEA22" w:rsidR="00FC56D9" w:rsidRPr="005E3350" w:rsidRDefault="00197352" w:rsidP="00FC56D9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5E3350">
        <w:rPr>
          <w:b/>
          <w:bCs/>
          <w:sz w:val="28"/>
          <w:szCs w:val="28"/>
        </w:rPr>
        <w:t>ALGORITHM</w:t>
      </w:r>
    </w:p>
    <w:p w14:paraId="5AA43613" w14:textId="77777777" w:rsidR="00FC56D9" w:rsidRPr="00FC56D9" w:rsidRDefault="00FC56D9" w:rsidP="00FC56D9">
      <w:pPr>
        <w:pStyle w:val="ListParagraph"/>
        <w:ind w:left="360"/>
        <w:rPr>
          <w:b/>
          <w:bCs/>
        </w:rPr>
      </w:pPr>
    </w:p>
    <w:p w14:paraId="06299730" w14:textId="7FE71838" w:rsidR="00764C9B" w:rsidRPr="005E3350" w:rsidRDefault="00764C9B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This is the one frame taken from the video stream.</w:t>
      </w:r>
    </w:p>
    <w:p w14:paraId="1DDB731C" w14:textId="27B47009" w:rsidR="00FD10BA" w:rsidRDefault="00841B3F">
      <w:r>
        <w:rPr>
          <w:noProof/>
        </w:rPr>
        <w:drawing>
          <wp:inline distT="0" distB="0" distL="0" distR="0" wp14:anchorId="2C0A55BA" wp14:editId="2D09DE7C">
            <wp:extent cx="3149194" cy="2361559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730" cy="237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AD1B9" w14:textId="7B8C98D8" w:rsidR="00AB56D7" w:rsidRDefault="00AB56D7"/>
    <w:p w14:paraId="2FFE4008" w14:textId="6A9D3CAA" w:rsidR="00841B3F" w:rsidRPr="005E3350" w:rsidRDefault="00AB56D7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Frame is then masked for each parking spot.</w:t>
      </w:r>
    </w:p>
    <w:p w14:paraId="26AD26ED" w14:textId="76FFB164" w:rsidR="00841B3F" w:rsidRDefault="00841B3F">
      <w:r>
        <w:rPr>
          <w:noProof/>
        </w:rPr>
        <w:drawing>
          <wp:inline distT="0" distB="0" distL="0" distR="0" wp14:anchorId="2F2D5174" wp14:editId="7EF76A03">
            <wp:extent cx="3182112" cy="23862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28" cy="240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9AA8FA" wp14:editId="7BF6B03D">
            <wp:extent cx="3181985" cy="238614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974" cy="241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53261" w14:textId="5BAA8030" w:rsidR="00AB56D7" w:rsidRDefault="00AB56D7"/>
    <w:p w14:paraId="3704A02F" w14:textId="5072282A" w:rsidR="00AB56D7" w:rsidRPr="005E3350" w:rsidRDefault="00AB56D7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Masked frame is cropped for each parking spot. </w:t>
      </w:r>
    </w:p>
    <w:p w14:paraId="01149515" w14:textId="467BB08B" w:rsidR="00841B3F" w:rsidRDefault="00841B3F">
      <w:r>
        <w:rPr>
          <w:noProof/>
        </w:rPr>
        <w:drawing>
          <wp:inline distT="0" distB="0" distL="0" distR="0" wp14:anchorId="4D4556CF" wp14:editId="7CFBE3BF">
            <wp:extent cx="1466850" cy="427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78201BFC" wp14:editId="7D10FEDE">
            <wp:extent cx="1353185" cy="4387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0A3CF" w14:textId="49569D27" w:rsidR="00AB56D7" w:rsidRDefault="00AB56D7"/>
    <w:p w14:paraId="1AD7BBE9" w14:textId="77777777" w:rsidR="00DB6C02" w:rsidRDefault="00DB6C02"/>
    <w:p w14:paraId="45248E6A" w14:textId="3F320FD0" w:rsidR="00AB56D7" w:rsidRPr="005E3350" w:rsidRDefault="00AB56D7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It is then denoised using an </w:t>
      </w:r>
      <w:r w:rsidR="00FE6EA6" w:rsidRPr="005E3350">
        <w:rPr>
          <w:b/>
          <w:bCs/>
          <w:sz w:val="26"/>
          <w:szCs w:val="26"/>
        </w:rPr>
        <w:t>OpenCV</w:t>
      </w:r>
      <w:r w:rsidRPr="005E3350">
        <w:rPr>
          <w:b/>
          <w:bCs/>
          <w:sz w:val="26"/>
          <w:szCs w:val="26"/>
        </w:rPr>
        <w:t xml:space="preserve"> function “fastNlMeansDenoisingColored”.</w:t>
      </w:r>
    </w:p>
    <w:p w14:paraId="03AFDFC3" w14:textId="6F6E892E" w:rsidR="00841B3F" w:rsidRDefault="00841B3F">
      <w:r>
        <w:rPr>
          <w:noProof/>
        </w:rPr>
        <w:drawing>
          <wp:inline distT="0" distB="0" distL="0" distR="0" wp14:anchorId="2124E097" wp14:editId="17A98DA1">
            <wp:extent cx="1466850" cy="427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53032A69" wp14:editId="3B7ECED8">
            <wp:extent cx="1353185" cy="43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1AC28" w14:textId="7B6DE7B9" w:rsidR="00AB56D7" w:rsidRPr="005E3350" w:rsidRDefault="00AB56D7" w:rsidP="005E3350">
      <w:p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This color denoised image is converted to gray scale.</w:t>
      </w:r>
    </w:p>
    <w:p w14:paraId="4B1EBD46" w14:textId="5F68B559" w:rsidR="00AB56D7" w:rsidRDefault="00841B3F">
      <w:r>
        <w:rPr>
          <w:noProof/>
        </w:rPr>
        <w:drawing>
          <wp:inline distT="0" distB="0" distL="0" distR="0" wp14:anchorId="573F27F5" wp14:editId="42A5FD0F">
            <wp:extent cx="1466850" cy="4279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2CECB660" wp14:editId="2E1F67CE">
            <wp:extent cx="1353185" cy="4387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3906D" w14:textId="0D88B621" w:rsidR="00AB56D7" w:rsidRPr="005E3350" w:rsidRDefault="00AB56D7" w:rsidP="005E3350">
      <w:p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It is then blurred using OpenCV function “GaussianBlur”.</w:t>
      </w:r>
    </w:p>
    <w:p w14:paraId="2BE6F9CD" w14:textId="4F01FD9C" w:rsidR="00AB56D7" w:rsidRDefault="00841B3F">
      <w:r>
        <w:rPr>
          <w:noProof/>
        </w:rPr>
        <w:drawing>
          <wp:inline distT="0" distB="0" distL="0" distR="0" wp14:anchorId="03D7B5B3" wp14:editId="27B1515D">
            <wp:extent cx="1466850" cy="4279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056237C6" wp14:editId="7CA60126">
            <wp:extent cx="1353185" cy="438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123C4" w14:textId="2B44891D" w:rsidR="00AB56D7" w:rsidRPr="005E3350" w:rsidRDefault="00AB56D7" w:rsidP="005E3350">
      <w:p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Canny edge detection for each spot is done using OpenCV function “Canny”.</w:t>
      </w:r>
    </w:p>
    <w:p w14:paraId="69448C8C" w14:textId="2520F06D" w:rsidR="00AB56D7" w:rsidRDefault="00841B3F">
      <w:r>
        <w:rPr>
          <w:noProof/>
        </w:rPr>
        <w:drawing>
          <wp:inline distT="0" distB="0" distL="0" distR="0" wp14:anchorId="5476CA96" wp14:editId="3C7C5333">
            <wp:extent cx="1466850" cy="4279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16960CA" wp14:editId="32B2EB84">
            <wp:extent cx="1353185" cy="438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3E692" w14:textId="78C15B28" w:rsidR="00E80FCC" w:rsidRPr="005E3350" w:rsidRDefault="00AB56D7" w:rsidP="005E3350">
      <w:p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 xml:space="preserve">White pixel of the spot is calculated which is then subtracted with white pixels of the empty spot. </w:t>
      </w:r>
    </w:p>
    <w:p w14:paraId="44462F38" w14:textId="2E75FE49" w:rsidR="0089512E" w:rsidRPr="005E3350" w:rsidRDefault="00E80FCC">
      <w:pPr>
        <w:rPr>
          <w:sz w:val="26"/>
          <w:szCs w:val="26"/>
        </w:rPr>
      </w:pPr>
      <w:r w:rsidRPr="005E3350">
        <w:rPr>
          <w:sz w:val="26"/>
          <w:szCs w:val="26"/>
        </w:rPr>
        <w:t>Current condition of spot 1</w:t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  <w:t>Current condition of spot 2</w:t>
      </w:r>
    </w:p>
    <w:p w14:paraId="32519DAE" w14:textId="67373168" w:rsidR="0089512E" w:rsidRDefault="0089512E">
      <w:r>
        <w:rPr>
          <w:noProof/>
        </w:rPr>
        <w:drawing>
          <wp:inline distT="0" distB="0" distL="0" distR="0" wp14:anchorId="5C5FF399" wp14:editId="68112D24">
            <wp:extent cx="1466850" cy="4279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 w:rsidR="00E80FCC">
        <w:tab/>
      </w:r>
      <w:r w:rsidR="00E80FCC">
        <w:rPr>
          <w:noProof/>
        </w:rPr>
        <w:drawing>
          <wp:inline distT="0" distB="0" distL="0" distR="0" wp14:anchorId="4B6F5D70" wp14:editId="0A6078CB">
            <wp:extent cx="1353185" cy="4387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8EF53" w14:textId="4E6B8451" w:rsidR="00E80FCC" w:rsidRPr="005E3350" w:rsidRDefault="00E80FCC">
      <w:pPr>
        <w:rPr>
          <w:sz w:val="26"/>
          <w:szCs w:val="26"/>
        </w:rPr>
      </w:pPr>
      <w:r w:rsidRPr="005E3350">
        <w:rPr>
          <w:sz w:val="26"/>
          <w:szCs w:val="26"/>
        </w:rPr>
        <w:t>Empty condition of spot 1</w:t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  <w:t>Empty condition of spot 2</w:t>
      </w:r>
    </w:p>
    <w:p w14:paraId="11026939" w14:textId="2C5DC083" w:rsidR="0089512E" w:rsidRDefault="0089512E">
      <w:r>
        <w:rPr>
          <w:noProof/>
        </w:rPr>
        <w:drawing>
          <wp:inline distT="0" distB="0" distL="0" distR="0" wp14:anchorId="5BFF1E31" wp14:editId="73FC4E26">
            <wp:extent cx="1466850" cy="4279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 w:rsidR="00E80FCC">
        <w:tab/>
      </w:r>
      <w:r w:rsidR="00E80FCC">
        <w:tab/>
      </w:r>
      <w:r w:rsidR="00E80FCC">
        <w:rPr>
          <w:noProof/>
        </w:rPr>
        <w:drawing>
          <wp:inline distT="0" distB="0" distL="0" distR="0" wp14:anchorId="23AF3E0E" wp14:editId="14EC581C">
            <wp:extent cx="1353185" cy="4387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15964F26" w14:textId="77777777" w:rsidR="0089512E" w:rsidRDefault="0089512E"/>
    <w:p w14:paraId="06204BD9" w14:textId="5E6D636C" w:rsidR="00E80FCC" w:rsidRPr="005E3350" w:rsidRDefault="00E80FCC" w:rsidP="00E80FCC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White pixels of current condition spot – white pixels of empty condition spot</w:t>
      </w:r>
    </w:p>
    <w:p w14:paraId="3F539656" w14:textId="16A43D65" w:rsidR="00E80FCC" w:rsidRPr="005E3350" w:rsidRDefault="00E80FCC" w:rsidP="00E80FCC">
      <w:pPr>
        <w:rPr>
          <w:sz w:val="26"/>
          <w:szCs w:val="26"/>
        </w:rPr>
      </w:pPr>
      <w:r w:rsidRPr="005E3350">
        <w:rPr>
          <w:sz w:val="26"/>
          <w:szCs w:val="26"/>
        </w:rPr>
        <w:t>For spot 1</w:t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  <w:t>For spot 2</w:t>
      </w:r>
    </w:p>
    <w:p w14:paraId="4CED6F34" w14:textId="3D60A775" w:rsidR="00E80FCC" w:rsidRPr="005E3350" w:rsidRDefault="00E80FCC" w:rsidP="00E80FCC">
      <w:pPr>
        <w:rPr>
          <w:sz w:val="26"/>
          <w:szCs w:val="26"/>
        </w:rPr>
      </w:pPr>
      <w:r w:rsidRPr="005E3350">
        <w:rPr>
          <w:sz w:val="26"/>
          <w:szCs w:val="26"/>
        </w:rPr>
        <w:t>330 – 329 = 1</w:t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  <w:t>575 – 302 = 273</w:t>
      </w:r>
    </w:p>
    <w:p w14:paraId="40051895" w14:textId="1E8CE73E" w:rsidR="00E80FCC" w:rsidRPr="005E3350" w:rsidRDefault="00E80FCC" w:rsidP="00E80FCC">
      <w:pPr>
        <w:rPr>
          <w:sz w:val="26"/>
          <w:szCs w:val="26"/>
        </w:rPr>
      </w:pPr>
    </w:p>
    <w:p w14:paraId="1E900A92" w14:textId="09F1CC90" w:rsidR="00E80FCC" w:rsidRPr="005E3350" w:rsidRDefault="00E80FCC" w:rsidP="00E80FCC">
      <w:p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lastRenderedPageBreak/>
        <w:t xml:space="preserve">If the difference is greater </w:t>
      </w:r>
      <w:r w:rsidR="00FE6EA6" w:rsidRPr="005E3350">
        <w:rPr>
          <w:b/>
          <w:bCs/>
          <w:sz w:val="26"/>
          <w:szCs w:val="26"/>
        </w:rPr>
        <w:t>than</w:t>
      </w:r>
      <w:r w:rsidRPr="005E3350">
        <w:rPr>
          <w:b/>
          <w:bCs/>
          <w:sz w:val="26"/>
          <w:szCs w:val="26"/>
        </w:rPr>
        <w:t xml:space="preserve"> the threshold ie. 10; then spot is full; else spot is empty.</w:t>
      </w:r>
    </w:p>
    <w:p w14:paraId="3801EFFE" w14:textId="77777777" w:rsidR="00E80FCC" w:rsidRPr="005E3350" w:rsidRDefault="00E80FCC" w:rsidP="00E80FCC">
      <w:pPr>
        <w:rPr>
          <w:sz w:val="26"/>
          <w:szCs w:val="26"/>
        </w:rPr>
      </w:pPr>
      <w:r w:rsidRPr="005E3350">
        <w:rPr>
          <w:sz w:val="26"/>
          <w:szCs w:val="26"/>
        </w:rPr>
        <w:t xml:space="preserve">1 &lt; 10 = </w:t>
      </w:r>
      <w:r w:rsidRPr="005E3350">
        <w:rPr>
          <w:color w:val="538135" w:themeColor="accent6" w:themeShade="BF"/>
          <w:sz w:val="26"/>
          <w:szCs w:val="26"/>
        </w:rPr>
        <w:t>Spot is empty</w:t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</w:r>
      <w:r w:rsidRPr="005E3350">
        <w:rPr>
          <w:sz w:val="26"/>
          <w:szCs w:val="26"/>
        </w:rPr>
        <w:tab/>
        <w:t xml:space="preserve">273 &gt; 10 = </w:t>
      </w:r>
      <w:r w:rsidRPr="005E3350">
        <w:rPr>
          <w:color w:val="FF0000"/>
          <w:sz w:val="26"/>
          <w:szCs w:val="26"/>
        </w:rPr>
        <w:t>Spot is full</w:t>
      </w:r>
    </w:p>
    <w:p w14:paraId="53EA3FB7" w14:textId="01C7E2D8" w:rsidR="00DB6C02" w:rsidRDefault="00197352" w:rsidP="00DB6C02">
      <w:pPr>
        <w:pStyle w:val="ListParagraph"/>
        <w:numPr>
          <w:ilvl w:val="0"/>
          <w:numId w:val="4"/>
        </w:numPr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SETUP</w:t>
      </w:r>
    </w:p>
    <w:p w14:paraId="6C561936" w14:textId="77777777" w:rsidR="00964D06" w:rsidRPr="005E3350" w:rsidRDefault="00964D06" w:rsidP="00964D06">
      <w:pPr>
        <w:pStyle w:val="ListParagraph"/>
        <w:ind w:left="360"/>
        <w:rPr>
          <w:b/>
          <w:bCs/>
          <w:sz w:val="26"/>
          <w:szCs w:val="26"/>
        </w:rPr>
      </w:pPr>
    </w:p>
    <w:p w14:paraId="7E6C2918" w14:textId="6B404B42" w:rsidR="00C86694" w:rsidRPr="00964D06" w:rsidRDefault="00BD20D2" w:rsidP="00197352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5E3350">
        <w:rPr>
          <w:b/>
          <w:bCs/>
          <w:sz w:val="26"/>
          <w:szCs w:val="26"/>
        </w:rPr>
        <w:t>Client</w:t>
      </w:r>
      <w:r w:rsidR="00197352" w:rsidRPr="005E3350">
        <w:rPr>
          <w:b/>
          <w:bCs/>
          <w:sz w:val="26"/>
          <w:szCs w:val="26"/>
        </w:rPr>
        <w:t xml:space="preserve"> </w:t>
      </w:r>
      <w:r w:rsidR="00E26AB8" w:rsidRPr="005E3350">
        <w:rPr>
          <w:b/>
          <w:bCs/>
          <w:sz w:val="26"/>
          <w:szCs w:val="26"/>
        </w:rPr>
        <w:t>–</w:t>
      </w:r>
      <w:r w:rsidR="00197352" w:rsidRPr="005E3350">
        <w:rPr>
          <w:b/>
          <w:bCs/>
          <w:sz w:val="26"/>
          <w:szCs w:val="26"/>
        </w:rPr>
        <w:t xml:space="preserve"> </w:t>
      </w:r>
      <w:r w:rsidR="003E657E" w:rsidRPr="005E3350">
        <w:rPr>
          <w:b/>
          <w:bCs/>
          <w:sz w:val="26"/>
          <w:szCs w:val="26"/>
        </w:rPr>
        <w:t>Windows</w:t>
      </w:r>
    </w:p>
    <w:p w14:paraId="1A7E0A0C" w14:textId="77777777" w:rsidR="00E26AB8" w:rsidRPr="00964D06" w:rsidRDefault="00E26AB8" w:rsidP="00964D06">
      <w:pPr>
        <w:pStyle w:val="ListParagraph"/>
        <w:spacing w:before="240" w:after="0"/>
        <w:ind w:left="360"/>
        <w:rPr>
          <w:b/>
          <w:bCs/>
          <w:sz w:val="18"/>
          <w:szCs w:val="18"/>
        </w:rPr>
      </w:pPr>
    </w:p>
    <w:p w14:paraId="709310CE" w14:textId="37958EC3" w:rsidR="00536F6D" w:rsidRPr="00197352" w:rsidRDefault="00634660">
      <w:pPr>
        <w:rPr>
          <w:b/>
          <w:bCs/>
        </w:rPr>
      </w:pPr>
      <w:r w:rsidRPr="00964D06">
        <w:rPr>
          <w:b/>
          <w:bCs/>
          <w:sz w:val="26"/>
          <w:szCs w:val="26"/>
        </w:rPr>
        <w:t>1)</w:t>
      </w:r>
      <w:r w:rsidRPr="00197352">
        <w:rPr>
          <w:b/>
          <w:bCs/>
        </w:rPr>
        <w:t xml:space="preserve"> </w:t>
      </w:r>
      <w:r w:rsidRPr="005E3350">
        <w:rPr>
          <w:b/>
          <w:bCs/>
          <w:sz w:val="26"/>
          <w:szCs w:val="26"/>
        </w:rPr>
        <w:t>Install Anaconda</w:t>
      </w:r>
      <w:r w:rsidR="004850C2" w:rsidRPr="005E3350">
        <w:rPr>
          <w:b/>
          <w:bCs/>
          <w:sz w:val="26"/>
          <w:szCs w:val="26"/>
        </w:rPr>
        <w:t xml:space="preserve"> with Python 3.7</w:t>
      </w:r>
      <w:r w:rsidR="00F67EF4" w:rsidRPr="005E3350">
        <w:rPr>
          <w:b/>
          <w:bCs/>
          <w:sz w:val="26"/>
          <w:szCs w:val="26"/>
        </w:rPr>
        <w:t>+</w:t>
      </w:r>
    </w:p>
    <w:p w14:paraId="2C1EFCDB" w14:textId="2AB9C47E" w:rsidR="00634660" w:rsidRPr="00964D06" w:rsidRDefault="00AB1B05">
      <w:pPr>
        <w:rPr>
          <w:sz w:val="26"/>
          <w:szCs w:val="26"/>
        </w:rPr>
      </w:pPr>
      <w:hyperlink r:id="rId22" w:anchor="windows" w:history="1">
        <w:r w:rsidR="00634660" w:rsidRPr="003F0642">
          <w:rPr>
            <w:rStyle w:val="Hyperlink"/>
          </w:rPr>
          <w:t>https://www.anaconda.com/download/#windows</w:t>
        </w:r>
      </w:hyperlink>
    </w:p>
    <w:p w14:paraId="3E642081" w14:textId="623292FE" w:rsidR="00634660" w:rsidRPr="00964D06" w:rsidRDefault="00634660">
      <w:pPr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>2) Open Anaconda Navigator. Go to Environments &gt; base(root)</w:t>
      </w:r>
      <w:r w:rsidR="00B304BD" w:rsidRPr="00964D06">
        <w:rPr>
          <w:b/>
          <w:bCs/>
          <w:sz w:val="26"/>
          <w:szCs w:val="26"/>
        </w:rPr>
        <w:t xml:space="preserve"> &gt; Open Terminal</w:t>
      </w:r>
    </w:p>
    <w:p w14:paraId="07560082" w14:textId="0725A871" w:rsidR="00634660" w:rsidRDefault="00634660" w:rsidP="00B304BD">
      <w:pPr>
        <w:jc w:val="center"/>
      </w:pPr>
      <w:r>
        <w:rPr>
          <w:noProof/>
        </w:rPr>
        <w:drawing>
          <wp:inline distT="0" distB="0" distL="0" distR="0" wp14:anchorId="1FAB02F9" wp14:editId="1DBDD688">
            <wp:extent cx="4481513" cy="2452546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999" cy="2461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BA821" w14:textId="36D79A52" w:rsidR="00B304BD" w:rsidRPr="00964D06" w:rsidRDefault="00B304BD" w:rsidP="00B304BD">
      <w:pPr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 xml:space="preserve">3) </w:t>
      </w:r>
      <w:r w:rsidR="003E657E" w:rsidRPr="00964D06">
        <w:rPr>
          <w:b/>
          <w:bCs/>
          <w:sz w:val="26"/>
          <w:szCs w:val="26"/>
        </w:rPr>
        <w:t>In terminal execute below commands,</w:t>
      </w:r>
    </w:p>
    <w:p w14:paraId="1A5656AA" w14:textId="493D81E4" w:rsidR="003E657E" w:rsidRDefault="003E657E" w:rsidP="00B304BD">
      <w:r w:rsidRPr="003E657E">
        <w:t>conda update -n base -c defaults conda</w:t>
      </w:r>
      <w:r w:rsidR="002C4698">
        <w:t xml:space="preserve"> (This will update the packages list with latest versions for the base environment)</w:t>
      </w:r>
    </w:p>
    <w:p w14:paraId="08481C86" w14:textId="03C569B7" w:rsidR="003E657E" w:rsidRDefault="003E657E" w:rsidP="00B304BD">
      <w:r w:rsidRPr="003E657E">
        <w:t>conda install -c conda-forge opencv</w:t>
      </w:r>
      <w:r w:rsidR="002C4698">
        <w:t xml:space="preserve"> (This will install OpenCV and </w:t>
      </w:r>
      <w:r w:rsidR="00726162">
        <w:t>its</w:t>
      </w:r>
      <w:r w:rsidR="002C4698">
        <w:t xml:space="preserve"> dependent packages)</w:t>
      </w:r>
    </w:p>
    <w:p w14:paraId="47753F69" w14:textId="20BF34C5" w:rsidR="00726162" w:rsidRDefault="00726162" w:rsidP="00B304BD">
      <w:r>
        <w:t>pip install opencv-contrib-python (If the above command doesn’t work, use this)</w:t>
      </w:r>
    </w:p>
    <w:p w14:paraId="2AF302F2" w14:textId="3B6FDA14" w:rsidR="002C4698" w:rsidRDefault="002C4698" w:rsidP="00B304BD">
      <w:r w:rsidRPr="002C4698">
        <w:t>conda install -c anaconda pillow</w:t>
      </w:r>
      <w:r w:rsidR="001A2E4C">
        <w:t xml:space="preserve"> (</w:t>
      </w:r>
      <w:r w:rsidR="001A2E4C">
        <w:rPr>
          <w:rFonts w:ascii="Helvetica" w:hAnsi="Helvetica" w:cs="Helvetica"/>
          <w:color w:val="333333"/>
          <w:shd w:val="clear" w:color="auto" w:fill="FFFFFF"/>
        </w:rPr>
        <w:t>adds image processing capabilities to your Python interpreter</w:t>
      </w:r>
      <w:r w:rsidR="001A2E4C">
        <w:t>)</w:t>
      </w:r>
    </w:p>
    <w:p w14:paraId="5ED6321E" w14:textId="07F5086A" w:rsidR="002C4698" w:rsidRDefault="002C4698" w:rsidP="00B304BD">
      <w:r w:rsidRPr="002C4698">
        <w:t>pip install datetime</w:t>
      </w:r>
      <w:r>
        <w:t xml:space="preserve"> </w:t>
      </w:r>
      <w:r w:rsidR="001A2E4C">
        <w:t>(To add timestamp to the images)</w:t>
      </w:r>
    </w:p>
    <w:p w14:paraId="5E5082B4" w14:textId="1E97DDE4" w:rsidR="006B12A0" w:rsidRDefault="006B12A0" w:rsidP="00B304BD">
      <w:r w:rsidRPr="006B12A0">
        <w:t>pip install schedule</w:t>
      </w:r>
      <w:r>
        <w:t xml:space="preserve"> (To install scheduler)</w:t>
      </w:r>
    </w:p>
    <w:p w14:paraId="432830BF" w14:textId="32D5CB3C" w:rsidR="006B12A0" w:rsidRDefault="006B12A0" w:rsidP="00B304BD">
      <w:r w:rsidRPr="006B12A0">
        <w:t>pip install requests</w:t>
      </w:r>
      <w:r>
        <w:t xml:space="preserve"> (To send HTTP request to the server)</w:t>
      </w:r>
    </w:p>
    <w:p w14:paraId="0EE87C4B" w14:textId="77777777" w:rsidR="006B12A0" w:rsidRDefault="006B12A0" w:rsidP="00B304BD"/>
    <w:p w14:paraId="460455D3" w14:textId="6F17972E" w:rsidR="006B12A0" w:rsidRPr="00964D06" w:rsidRDefault="006B12A0" w:rsidP="00B304BD">
      <w:pPr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>4) Add path to environment variables</w:t>
      </w:r>
      <w:r w:rsidR="00197352" w:rsidRPr="00964D06">
        <w:rPr>
          <w:b/>
          <w:bCs/>
          <w:sz w:val="26"/>
          <w:szCs w:val="26"/>
        </w:rPr>
        <w:t xml:space="preserve"> (Use the path according to your installation)</w:t>
      </w:r>
    </w:p>
    <w:p w14:paraId="5C15235B" w14:textId="0A9FDBE0" w:rsidR="006B12A0" w:rsidRDefault="006B12A0" w:rsidP="00A16B54">
      <w:pPr>
        <w:spacing w:after="0"/>
      </w:pPr>
      <w:r w:rsidRPr="006B12A0">
        <w:t>C:\Users\Nitz Mistry\Anaconda3</w:t>
      </w:r>
    </w:p>
    <w:p w14:paraId="515F3028" w14:textId="31C2CEC2" w:rsidR="006B12A0" w:rsidRDefault="006B12A0" w:rsidP="00A16B54">
      <w:pPr>
        <w:spacing w:after="0"/>
      </w:pPr>
      <w:r w:rsidRPr="006B12A0">
        <w:lastRenderedPageBreak/>
        <w:t>C:\Users\Nitz Mistry\Anaconda3\Scripts</w:t>
      </w:r>
    </w:p>
    <w:p w14:paraId="1982ACAA" w14:textId="1F506844" w:rsidR="006B12A0" w:rsidRDefault="006B12A0" w:rsidP="00A16B54">
      <w:pPr>
        <w:spacing w:after="0"/>
      </w:pPr>
      <w:r w:rsidRPr="006B12A0">
        <w:t>C:\Users\Nitz Mistry\Anaconda3\Library\bin</w:t>
      </w:r>
    </w:p>
    <w:p w14:paraId="6ABCADE6" w14:textId="17D9A533" w:rsidR="006B12A0" w:rsidRDefault="006B12A0" w:rsidP="00A16B54">
      <w:pPr>
        <w:spacing w:after="0"/>
      </w:pPr>
      <w:r w:rsidRPr="006B12A0">
        <w:t>C:\Users\Nitz Mistry\Anaconda3\Library\mingw-w64\bin</w:t>
      </w:r>
    </w:p>
    <w:p w14:paraId="5BCBA03C" w14:textId="4B42686B" w:rsidR="006D7176" w:rsidRPr="00964D06" w:rsidRDefault="006D7176" w:rsidP="00B304BD">
      <w:pPr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>5) Open cmd and execute below commands to confirm your installation</w:t>
      </w:r>
    </w:p>
    <w:p w14:paraId="4DACAB02" w14:textId="38F4339A" w:rsidR="006D7176" w:rsidRDefault="006D7176" w:rsidP="00B304BD">
      <w:r>
        <w:t>python</w:t>
      </w:r>
    </w:p>
    <w:p w14:paraId="2C2CDA7B" w14:textId="77777777" w:rsidR="006D7176" w:rsidRDefault="006D7176" w:rsidP="006D7176">
      <w:r>
        <w:t>&gt;&gt;&gt;import numpy</w:t>
      </w:r>
    </w:p>
    <w:p w14:paraId="5CE2BA34" w14:textId="40A94E35" w:rsidR="006D7176" w:rsidRDefault="006D7176" w:rsidP="006D7176">
      <w:r>
        <w:t>&gt;&gt;&gt;numpy.version.version</w:t>
      </w:r>
    </w:p>
    <w:p w14:paraId="3A2A27D6" w14:textId="77777777" w:rsidR="006D7176" w:rsidRDefault="006D7176" w:rsidP="006D7176"/>
    <w:p w14:paraId="1362DF4D" w14:textId="7D223092" w:rsidR="006D7176" w:rsidRDefault="006D7176" w:rsidP="006D7176">
      <w:r>
        <w:t>&gt;&gt;&gt;import cv2</w:t>
      </w:r>
    </w:p>
    <w:p w14:paraId="1A30EBC8" w14:textId="7E471BBF" w:rsidR="006D7176" w:rsidRDefault="006D7176" w:rsidP="006D7176">
      <w:r>
        <w:t>&gt;&gt;&gt;cv2.__version__</w:t>
      </w:r>
    </w:p>
    <w:p w14:paraId="09007AE2" w14:textId="51FB0F13" w:rsidR="006D7176" w:rsidRDefault="006D7176" w:rsidP="006D7176"/>
    <w:p w14:paraId="3C8DBBA7" w14:textId="10DCAB4F" w:rsidR="004E7801" w:rsidRPr="00964D06" w:rsidRDefault="00E26AB8" w:rsidP="004B5774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 xml:space="preserve">Client - </w:t>
      </w:r>
      <w:r w:rsidR="00DD3B0F" w:rsidRPr="00964D06">
        <w:rPr>
          <w:b/>
          <w:bCs/>
          <w:sz w:val="26"/>
          <w:szCs w:val="26"/>
        </w:rPr>
        <w:t>Raspberry Pi</w:t>
      </w:r>
    </w:p>
    <w:p w14:paraId="7CA4AEDE" w14:textId="77777777" w:rsidR="00E26AB8" w:rsidRPr="00E26AB8" w:rsidRDefault="00E26AB8" w:rsidP="00E26AB8">
      <w:pPr>
        <w:pStyle w:val="ListParagraph"/>
        <w:spacing w:before="240"/>
        <w:ind w:left="360"/>
        <w:rPr>
          <w:b/>
          <w:bCs/>
        </w:rPr>
      </w:pPr>
    </w:p>
    <w:p w14:paraId="0D92CA2D" w14:textId="6F599D27" w:rsidR="00FD0ACE" w:rsidRPr="00964D06" w:rsidRDefault="00E26AB8" w:rsidP="004B5774">
      <w:pPr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 xml:space="preserve">1) </w:t>
      </w:r>
      <w:r w:rsidR="00FD0ACE" w:rsidRPr="00964D06">
        <w:rPr>
          <w:b/>
          <w:bCs/>
          <w:sz w:val="26"/>
          <w:szCs w:val="26"/>
        </w:rPr>
        <w:t>In terminal, execute below steps</w:t>
      </w:r>
    </w:p>
    <w:p w14:paraId="55E878A5" w14:textId="77777777" w:rsidR="00DD3B0F" w:rsidRDefault="00DD3B0F" w:rsidP="00DD3B0F">
      <w:r>
        <w:t>wget https://github.com/jjhelmus/berryconda/releases/download/v2.0.0/Berryconda3-2.0.0-Linux-armv7l.sh</w:t>
      </w:r>
    </w:p>
    <w:p w14:paraId="52692F3A" w14:textId="77777777" w:rsidR="00DD3B0F" w:rsidRDefault="00DD3B0F" w:rsidP="00DD3B0F">
      <w:r>
        <w:t>chmod +x Berryconda3-2.0.0-Linux-armv7l.sh</w:t>
      </w:r>
    </w:p>
    <w:p w14:paraId="2845A362" w14:textId="77777777" w:rsidR="00DD3B0F" w:rsidRDefault="00DD3B0F" w:rsidP="00DD3B0F">
      <w:r>
        <w:t>./Berryconda3-2.0.0-Linux-armv7l.sh</w:t>
      </w:r>
    </w:p>
    <w:p w14:paraId="29FDBFD6" w14:textId="77777777" w:rsidR="00DD3B0F" w:rsidRDefault="00DD3B0F" w:rsidP="00DD3B0F">
      <w:r>
        <w:t>conda create --name venv python=3.6.1 -y</w:t>
      </w:r>
    </w:p>
    <w:p w14:paraId="06B537F5" w14:textId="77777777" w:rsidR="00DD3B0F" w:rsidRDefault="00DD3B0F" w:rsidP="00DD3B0F">
      <w:r>
        <w:t>source activate venv</w:t>
      </w:r>
    </w:p>
    <w:p w14:paraId="684D55E1" w14:textId="77777777" w:rsidR="00DD3B0F" w:rsidRDefault="00DD3B0F" w:rsidP="00DD3B0F">
      <w:r>
        <w:t>conda install nump</w:t>
      </w:r>
    </w:p>
    <w:p w14:paraId="79E48F59" w14:textId="77777777" w:rsidR="00DD3B0F" w:rsidRDefault="00DD3B0F" w:rsidP="00DD3B0F">
      <w:r>
        <w:t>conda install opencv</w:t>
      </w:r>
    </w:p>
    <w:p w14:paraId="505C37C7" w14:textId="77777777" w:rsidR="00DD3B0F" w:rsidRDefault="00DD3B0F" w:rsidP="00DD3B0F"/>
    <w:p w14:paraId="583F4726" w14:textId="77777777" w:rsidR="00DD3B0F" w:rsidRDefault="00DD3B0F" w:rsidP="00DD3B0F">
      <w:r>
        <w:t>python</w:t>
      </w:r>
    </w:p>
    <w:p w14:paraId="0E99743E" w14:textId="77777777" w:rsidR="00DD3B0F" w:rsidRDefault="00DD3B0F" w:rsidP="00DD3B0F">
      <w:r>
        <w:t>import numpy</w:t>
      </w:r>
    </w:p>
    <w:p w14:paraId="300D3688" w14:textId="77777777" w:rsidR="00DD3B0F" w:rsidRDefault="00DD3B0F" w:rsidP="00DD3B0F">
      <w:r>
        <w:t>numpy.version.version</w:t>
      </w:r>
    </w:p>
    <w:p w14:paraId="05F1C83E" w14:textId="77777777" w:rsidR="00DD3B0F" w:rsidRDefault="00DD3B0F" w:rsidP="00DD3B0F"/>
    <w:p w14:paraId="279B94EB" w14:textId="77777777" w:rsidR="00DD3B0F" w:rsidRDefault="00DD3B0F" w:rsidP="00DD3B0F">
      <w:r>
        <w:t>import cv2</w:t>
      </w:r>
    </w:p>
    <w:p w14:paraId="16ACBD29" w14:textId="77777777" w:rsidR="00DD3B0F" w:rsidRDefault="00DD3B0F" w:rsidP="00DD3B0F">
      <w:r>
        <w:t>cv2.__version__</w:t>
      </w:r>
    </w:p>
    <w:p w14:paraId="5398925F" w14:textId="1167992F" w:rsidR="006D7176" w:rsidRDefault="006D7176" w:rsidP="006D7176"/>
    <w:p w14:paraId="4E6C6DD9" w14:textId="30BF0C81" w:rsidR="00E26AB8" w:rsidRDefault="00E26AB8" w:rsidP="006D7176"/>
    <w:p w14:paraId="2C4F6F35" w14:textId="7E69FC86" w:rsidR="00E26AB8" w:rsidRDefault="00E26AB8" w:rsidP="006D7176"/>
    <w:p w14:paraId="43098A54" w14:textId="600C96D9" w:rsidR="00E26AB8" w:rsidRDefault="00E26AB8" w:rsidP="006D7176"/>
    <w:p w14:paraId="6BED2196" w14:textId="4D1D54C2" w:rsidR="00E26AB8" w:rsidRPr="00964D06" w:rsidRDefault="00E26AB8" w:rsidP="006D7176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964D06">
        <w:rPr>
          <w:b/>
          <w:bCs/>
          <w:sz w:val="26"/>
          <w:szCs w:val="26"/>
        </w:rPr>
        <w:t>Server</w:t>
      </w:r>
    </w:p>
    <w:p w14:paraId="79496CB7" w14:textId="77777777" w:rsidR="00E26AB8" w:rsidRPr="00E26AB8" w:rsidRDefault="00E26AB8" w:rsidP="00E26AB8">
      <w:pPr>
        <w:pStyle w:val="ListParagraph"/>
        <w:spacing w:before="240"/>
        <w:ind w:left="360"/>
        <w:rPr>
          <w:b/>
          <w:bCs/>
        </w:rPr>
      </w:pPr>
    </w:p>
    <w:p w14:paraId="73928E3F" w14:textId="60DD17B9" w:rsidR="002C4698" w:rsidRPr="00E26AB8" w:rsidRDefault="00841613" w:rsidP="00B304BD">
      <w:pPr>
        <w:rPr>
          <w:b/>
          <w:bCs/>
        </w:rPr>
      </w:pPr>
      <w:r w:rsidRPr="00E26AB8">
        <w:rPr>
          <w:b/>
          <w:bCs/>
        </w:rPr>
        <w:t>1) Install VS Code</w:t>
      </w:r>
    </w:p>
    <w:p w14:paraId="1CE3ED73" w14:textId="2F3BD861" w:rsidR="00841613" w:rsidRDefault="00AB1B05" w:rsidP="00B304BD">
      <w:hyperlink r:id="rId24" w:history="1">
        <w:r w:rsidR="00841613">
          <w:rPr>
            <w:rStyle w:val="Hyperlink"/>
          </w:rPr>
          <w:t>https://code.visualstudio.com/</w:t>
        </w:r>
      </w:hyperlink>
    </w:p>
    <w:p w14:paraId="48BAFF20" w14:textId="77D3B7DC" w:rsidR="00841613" w:rsidRPr="00E26AB8" w:rsidRDefault="00841613" w:rsidP="00B304BD">
      <w:pPr>
        <w:rPr>
          <w:b/>
          <w:bCs/>
        </w:rPr>
      </w:pPr>
      <w:r w:rsidRPr="00E26AB8">
        <w:rPr>
          <w:b/>
          <w:bCs/>
        </w:rPr>
        <w:t>2) Install Node</w:t>
      </w:r>
    </w:p>
    <w:p w14:paraId="104167D0" w14:textId="67ABA013" w:rsidR="00841613" w:rsidRDefault="00AB1B05" w:rsidP="00B304BD">
      <w:hyperlink r:id="rId25" w:history="1">
        <w:r w:rsidR="00841613">
          <w:rPr>
            <w:rStyle w:val="Hyperlink"/>
          </w:rPr>
          <w:t>https://nodejs.org/en/download/</w:t>
        </w:r>
      </w:hyperlink>
    </w:p>
    <w:p w14:paraId="3E28EF84" w14:textId="40B832B7" w:rsidR="00841613" w:rsidRPr="00E26AB8" w:rsidRDefault="00841613" w:rsidP="00B304BD">
      <w:pPr>
        <w:rPr>
          <w:b/>
          <w:bCs/>
        </w:rPr>
      </w:pPr>
      <w:r w:rsidRPr="00E26AB8">
        <w:rPr>
          <w:b/>
          <w:bCs/>
        </w:rPr>
        <w:t>3) Install Mongo DB</w:t>
      </w:r>
    </w:p>
    <w:p w14:paraId="757E70B1" w14:textId="7DFD83DF" w:rsidR="00841613" w:rsidRDefault="00AB1B05" w:rsidP="00B304BD">
      <w:hyperlink r:id="rId26" w:history="1">
        <w:r w:rsidR="00841613">
          <w:rPr>
            <w:rStyle w:val="Hyperlink"/>
          </w:rPr>
          <w:t>https://docs.mongodb.com/manual/tutorial/install-mongodb-on-windows/</w:t>
        </w:r>
      </w:hyperlink>
    </w:p>
    <w:p w14:paraId="01B90DD5" w14:textId="68E33FA3" w:rsidR="00841613" w:rsidRPr="00E26AB8" w:rsidRDefault="00841613" w:rsidP="00B304BD">
      <w:pPr>
        <w:rPr>
          <w:b/>
          <w:bCs/>
        </w:rPr>
      </w:pPr>
      <w:r w:rsidRPr="00E26AB8">
        <w:rPr>
          <w:b/>
          <w:bCs/>
        </w:rPr>
        <w:t>4) Install ngrok</w:t>
      </w:r>
      <w:r w:rsidR="000A171A" w:rsidRPr="00E26AB8">
        <w:rPr>
          <w:b/>
          <w:bCs/>
        </w:rPr>
        <w:t xml:space="preserve"> and configure according to the steps provided on website.</w:t>
      </w:r>
    </w:p>
    <w:p w14:paraId="670749F1" w14:textId="34D522A9" w:rsidR="000A171A" w:rsidRPr="000A171A" w:rsidRDefault="00AB1B05" w:rsidP="00B304BD">
      <w:pPr>
        <w:rPr>
          <w:color w:val="0563C1" w:themeColor="hyperlink"/>
          <w:u w:val="single"/>
        </w:rPr>
      </w:pPr>
      <w:hyperlink r:id="rId27" w:history="1">
        <w:r w:rsidR="00841613">
          <w:rPr>
            <w:rStyle w:val="Hyperlink"/>
          </w:rPr>
          <w:t>https://ngrok.com/download</w:t>
        </w:r>
      </w:hyperlink>
    </w:p>
    <w:p w14:paraId="6618A3E5" w14:textId="47E8D203" w:rsidR="000A171A" w:rsidRPr="00E26AB8" w:rsidRDefault="000A171A" w:rsidP="00B304BD">
      <w:pPr>
        <w:rPr>
          <w:b/>
          <w:bCs/>
        </w:rPr>
      </w:pPr>
      <w:r w:rsidRPr="00E26AB8">
        <w:rPr>
          <w:b/>
          <w:bCs/>
        </w:rPr>
        <w:t>5) Add ngrok.exe path in environment variable.</w:t>
      </w:r>
    </w:p>
    <w:p w14:paraId="1B27D4DF" w14:textId="6D666E2D" w:rsidR="003E657E" w:rsidRPr="00E26AB8" w:rsidRDefault="000A171A" w:rsidP="00B304BD">
      <w:pPr>
        <w:rPr>
          <w:b/>
          <w:bCs/>
        </w:rPr>
      </w:pPr>
      <w:r w:rsidRPr="00E26AB8">
        <w:rPr>
          <w:b/>
          <w:bCs/>
        </w:rPr>
        <w:t>6</w:t>
      </w:r>
      <w:r w:rsidR="00841613" w:rsidRPr="00E26AB8">
        <w:rPr>
          <w:b/>
          <w:bCs/>
        </w:rPr>
        <w:t xml:space="preserve">) </w:t>
      </w:r>
      <w:r w:rsidRPr="00E26AB8">
        <w:rPr>
          <w:b/>
          <w:bCs/>
        </w:rPr>
        <w:t>Extract Server.zip</w:t>
      </w:r>
    </w:p>
    <w:p w14:paraId="222CB66C" w14:textId="74108EF7" w:rsidR="000A171A" w:rsidRPr="00E26AB8" w:rsidRDefault="000A171A" w:rsidP="00B304BD">
      <w:pPr>
        <w:rPr>
          <w:b/>
          <w:bCs/>
        </w:rPr>
      </w:pPr>
      <w:r w:rsidRPr="00E26AB8">
        <w:rPr>
          <w:b/>
          <w:bCs/>
        </w:rPr>
        <w:t>7) Open Server folder in VS Code</w:t>
      </w:r>
    </w:p>
    <w:p w14:paraId="62FA1227" w14:textId="35EDC8C6" w:rsidR="000A171A" w:rsidRPr="00E26AB8" w:rsidRDefault="000A171A" w:rsidP="00B304BD">
      <w:pPr>
        <w:rPr>
          <w:b/>
          <w:bCs/>
        </w:rPr>
      </w:pPr>
      <w:r w:rsidRPr="00E26AB8">
        <w:rPr>
          <w:b/>
          <w:bCs/>
        </w:rPr>
        <w:t>8) Open terminal in VS Code and execute below commands in it</w:t>
      </w:r>
    </w:p>
    <w:p w14:paraId="1334A9D7" w14:textId="189C256A" w:rsidR="000A171A" w:rsidRDefault="000A171A" w:rsidP="000A171A">
      <w:r>
        <w:t>export-startlayout -path C:\Users\sy423\Desktop\Server\layout.xml (Change you path accordingly)</w:t>
      </w:r>
    </w:p>
    <w:p w14:paraId="66645E67" w14:textId="77777777" w:rsidR="000A171A" w:rsidRDefault="000A171A" w:rsidP="000A171A">
      <w:r>
        <w:t>npm init</w:t>
      </w:r>
    </w:p>
    <w:p w14:paraId="33868DF1" w14:textId="77777777" w:rsidR="000A171A" w:rsidRDefault="000A171A" w:rsidP="000A171A">
      <w:r>
        <w:t>npm install express --save</w:t>
      </w:r>
    </w:p>
    <w:p w14:paraId="4C0023BA" w14:textId="77777777" w:rsidR="000A171A" w:rsidRDefault="000A171A" w:rsidP="000A171A">
      <w:r>
        <w:t>npm install nodemon --save-dev</w:t>
      </w:r>
    </w:p>
    <w:p w14:paraId="3C6773DB" w14:textId="77777777" w:rsidR="000A171A" w:rsidRDefault="000A171A" w:rsidP="000A171A">
      <w:r>
        <w:t>npm install body-parser --save</w:t>
      </w:r>
    </w:p>
    <w:p w14:paraId="67D477DE" w14:textId="77777777" w:rsidR="000A171A" w:rsidRDefault="000A171A" w:rsidP="000A171A">
      <w:r>
        <w:t>npm install mongodb --save</w:t>
      </w:r>
    </w:p>
    <w:p w14:paraId="5D075B49" w14:textId="77777777" w:rsidR="000A171A" w:rsidRDefault="000A171A" w:rsidP="000A171A">
      <w:r>
        <w:t>npm install ejs --save</w:t>
      </w:r>
    </w:p>
    <w:p w14:paraId="7E45DEFA" w14:textId="77777777" w:rsidR="000A171A" w:rsidRDefault="000A171A" w:rsidP="000A171A">
      <w:r>
        <w:t>npm install -g multer --save</w:t>
      </w:r>
    </w:p>
    <w:p w14:paraId="59880665" w14:textId="77777777" w:rsidR="000A171A" w:rsidRDefault="000A171A" w:rsidP="000A171A">
      <w:r>
        <w:t>npm install multer --save</w:t>
      </w:r>
    </w:p>
    <w:p w14:paraId="65B1D05E" w14:textId="3E6BEAD9" w:rsidR="000A171A" w:rsidRDefault="000A171A" w:rsidP="000A171A">
      <w:r>
        <w:t>npm run dev</w:t>
      </w:r>
    </w:p>
    <w:p w14:paraId="3FB69FAD" w14:textId="60BD79AA" w:rsidR="000A171A" w:rsidRPr="00E26AB8" w:rsidRDefault="000A171A" w:rsidP="000A171A">
      <w:pPr>
        <w:rPr>
          <w:b/>
          <w:bCs/>
        </w:rPr>
      </w:pPr>
      <w:r w:rsidRPr="00E26AB8">
        <w:rPr>
          <w:b/>
          <w:bCs/>
        </w:rPr>
        <w:t>9) Open another terminal in VS Code and execute below command</w:t>
      </w:r>
    </w:p>
    <w:p w14:paraId="4A6BD9DC" w14:textId="059A97C3" w:rsidR="000A171A" w:rsidRDefault="000A171A" w:rsidP="000A171A">
      <w:r w:rsidRPr="000A171A">
        <w:t>ngrok http 3000</w:t>
      </w:r>
    </w:p>
    <w:p w14:paraId="3E5825C3" w14:textId="7B22AB4A" w:rsidR="000A171A" w:rsidRDefault="000A171A" w:rsidP="000A171A">
      <w:pPr>
        <w:rPr>
          <w:b/>
          <w:bCs/>
        </w:rPr>
      </w:pPr>
      <w:r w:rsidRPr="00E26AB8">
        <w:rPr>
          <w:b/>
          <w:bCs/>
        </w:rPr>
        <w:lastRenderedPageBreak/>
        <w:t xml:space="preserve">10) This will start the server and create a link which you </w:t>
      </w:r>
      <w:r w:rsidR="00277024" w:rsidRPr="00E26AB8">
        <w:rPr>
          <w:b/>
          <w:bCs/>
        </w:rPr>
        <w:t>must</w:t>
      </w:r>
      <w:r w:rsidRPr="00E26AB8">
        <w:rPr>
          <w:b/>
          <w:bCs/>
        </w:rPr>
        <w:t xml:space="preserve"> use in the code. </w:t>
      </w:r>
      <w:r w:rsidR="00277024" w:rsidRPr="00E26AB8">
        <w:rPr>
          <w:b/>
          <w:bCs/>
        </w:rPr>
        <w:t>Server will send the results to this link and ngrok will port forward the results to our server’s localhost.</w:t>
      </w:r>
    </w:p>
    <w:p w14:paraId="7C12260C" w14:textId="77777777" w:rsidR="00FD01E1" w:rsidRPr="00E26AB8" w:rsidRDefault="00FD01E1" w:rsidP="000A171A">
      <w:pPr>
        <w:rPr>
          <w:b/>
          <w:bCs/>
        </w:rPr>
      </w:pPr>
    </w:p>
    <w:p w14:paraId="483A549F" w14:textId="5E71BDF9" w:rsidR="00C17985" w:rsidRPr="00E26AB8" w:rsidRDefault="00C17985" w:rsidP="000A171A">
      <w:pPr>
        <w:rPr>
          <w:b/>
          <w:bCs/>
        </w:rPr>
      </w:pPr>
      <w:r w:rsidRPr="00E26AB8">
        <w:rPr>
          <w:b/>
          <w:bCs/>
        </w:rPr>
        <w:t>11) Open another terminal and execute below commands</w:t>
      </w:r>
    </w:p>
    <w:p w14:paraId="794A1832" w14:textId="66473D7B" w:rsidR="00C17985" w:rsidRDefault="00C17985" w:rsidP="00C17985">
      <w:r>
        <w:t>mongo (this will switch to mongo client)</w:t>
      </w:r>
    </w:p>
    <w:p w14:paraId="2A8F32C5" w14:textId="3DD7AEE1" w:rsidR="00C17985" w:rsidRDefault="00C17985" w:rsidP="00C17985">
      <w:r>
        <w:t>use parkingspot (It’s the database)</w:t>
      </w:r>
    </w:p>
    <w:p w14:paraId="4C91F311" w14:textId="3D3FD4AA" w:rsidR="00C17985" w:rsidRDefault="00C17985" w:rsidP="00C17985">
      <w:r>
        <w:t>db.createCollection("spotdata") (Collection is the table)</w:t>
      </w:r>
    </w:p>
    <w:p w14:paraId="54CE464A" w14:textId="444FA9CE" w:rsidR="00C17985" w:rsidRDefault="00C17985" w:rsidP="00C17985">
      <w:r w:rsidRPr="00C17985">
        <w:t>db.spotdata.find().pretty()</w:t>
      </w:r>
      <w:r>
        <w:t xml:space="preserve"> (To check any existing document/rows available)</w:t>
      </w:r>
    </w:p>
    <w:p w14:paraId="6BF033D3" w14:textId="7FFFA5CF" w:rsidR="00841613" w:rsidRDefault="00841613" w:rsidP="00B304BD"/>
    <w:p w14:paraId="0D88EB77" w14:textId="58BDF20C" w:rsidR="003B223C" w:rsidRDefault="003B223C" w:rsidP="00B304BD"/>
    <w:p w14:paraId="2C3A661E" w14:textId="77777777" w:rsidR="003B223C" w:rsidRDefault="003B223C" w:rsidP="00B304BD"/>
    <w:p w14:paraId="3042638B" w14:textId="4B417236" w:rsidR="00E3274C" w:rsidRPr="006D1070" w:rsidRDefault="00E3274C" w:rsidP="00E3274C">
      <w:pPr>
        <w:pStyle w:val="ListParagraph"/>
        <w:numPr>
          <w:ilvl w:val="1"/>
          <w:numId w:val="4"/>
        </w:numPr>
        <w:spacing w:before="240"/>
        <w:rPr>
          <w:b/>
          <w:bCs/>
          <w:sz w:val="26"/>
          <w:szCs w:val="26"/>
        </w:rPr>
      </w:pPr>
      <w:r w:rsidRPr="006D1070">
        <w:rPr>
          <w:b/>
          <w:bCs/>
          <w:sz w:val="26"/>
          <w:szCs w:val="26"/>
        </w:rPr>
        <w:t>Install Labelme on Windows</w:t>
      </w:r>
    </w:p>
    <w:p w14:paraId="7DF1A75B" w14:textId="77777777" w:rsidR="00E3274C" w:rsidRPr="006D1070" w:rsidRDefault="00E3274C" w:rsidP="00E3274C">
      <w:pPr>
        <w:rPr>
          <w:b/>
          <w:bCs/>
        </w:rPr>
      </w:pPr>
      <w:r w:rsidRPr="006D1070">
        <w:rPr>
          <w:b/>
          <w:bCs/>
        </w:rPr>
        <w:t>1) Open terminal from anaconda navigator and execute below commands</w:t>
      </w:r>
    </w:p>
    <w:p w14:paraId="3AAE426C" w14:textId="77777777" w:rsidR="00E3274C" w:rsidRDefault="00E3274C" w:rsidP="00E3274C">
      <w:r>
        <w:t>conda create --name=labelme python=3.6 (Change python version according to the python available on system)</w:t>
      </w:r>
    </w:p>
    <w:p w14:paraId="4A370685" w14:textId="77777777" w:rsidR="00E3274C" w:rsidRDefault="00E3274C" w:rsidP="00E3274C">
      <w:r>
        <w:t>conda activate labelme</w:t>
      </w:r>
    </w:p>
    <w:p w14:paraId="3C01FBA0" w14:textId="77777777" w:rsidR="00E3274C" w:rsidRDefault="00E3274C" w:rsidP="00E3274C">
      <w:r>
        <w:t>pip install pyqt5</w:t>
      </w:r>
    </w:p>
    <w:p w14:paraId="331F04C3" w14:textId="77777777" w:rsidR="00E3274C" w:rsidRDefault="00E3274C" w:rsidP="00E3274C">
      <w:r>
        <w:t>pip install labelme</w:t>
      </w:r>
    </w:p>
    <w:p w14:paraId="48068C4C" w14:textId="77777777" w:rsidR="00E3274C" w:rsidRDefault="00E3274C" w:rsidP="00E3274C"/>
    <w:p w14:paraId="3E41292F" w14:textId="77777777" w:rsidR="00E3274C" w:rsidRPr="00E26AB8" w:rsidRDefault="00E3274C" w:rsidP="00E3274C">
      <w:pPr>
        <w:rPr>
          <w:b/>
          <w:bCs/>
        </w:rPr>
      </w:pPr>
      <w:r w:rsidRPr="00E26AB8">
        <w:rPr>
          <w:b/>
          <w:bCs/>
        </w:rPr>
        <w:t>2) Once Labelme is installed, Open Anaconda Navigator &gt; Environments &gt; labelme &gt; Open Terminal</w:t>
      </w:r>
    </w:p>
    <w:p w14:paraId="64D5C74A" w14:textId="77777777" w:rsidR="00E3274C" w:rsidRDefault="00E3274C" w:rsidP="00E3274C">
      <w:r>
        <w:rPr>
          <w:noProof/>
        </w:rPr>
        <w:lastRenderedPageBreak/>
        <w:drawing>
          <wp:inline distT="0" distB="0" distL="0" distR="0" wp14:anchorId="31639AA4" wp14:editId="55304890">
            <wp:extent cx="4807302" cy="310071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302" cy="31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A74A8" w14:textId="77777777" w:rsidR="003B223C" w:rsidRDefault="003B223C" w:rsidP="00E3274C"/>
    <w:p w14:paraId="7BB75D6D" w14:textId="77777777" w:rsidR="00E3274C" w:rsidRPr="00E26AB8" w:rsidRDefault="00E3274C" w:rsidP="00E3274C">
      <w:pPr>
        <w:rPr>
          <w:b/>
          <w:bCs/>
        </w:rPr>
      </w:pPr>
      <w:r w:rsidRPr="00E26AB8">
        <w:rPr>
          <w:b/>
          <w:bCs/>
        </w:rPr>
        <w:t>3) Type labelme</w:t>
      </w:r>
    </w:p>
    <w:p w14:paraId="44880639" w14:textId="7D2EFDC0" w:rsidR="00E3274C" w:rsidRDefault="00E3274C" w:rsidP="00E3274C">
      <w:r>
        <w:rPr>
          <w:noProof/>
        </w:rPr>
        <w:drawing>
          <wp:inline distT="0" distB="0" distL="0" distR="0" wp14:anchorId="385CA4FD" wp14:editId="55324E3B">
            <wp:extent cx="6400800" cy="40963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0F7E5" w14:textId="5F4A976A" w:rsidR="00A00D61" w:rsidRDefault="0036784D" w:rsidP="00A00D61">
      <w:r>
        <w:t>Using Labelme is covered in the section 7 Execution</w:t>
      </w:r>
      <w:r w:rsidR="007A3392">
        <w:t xml:space="preserve"> steps.</w:t>
      </w:r>
    </w:p>
    <w:p w14:paraId="4B9F9D7E" w14:textId="4569B866" w:rsidR="00FD01E1" w:rsidRDefault="00FD01E1" w:rsidP="00A00D61"/>
    <w:p w14:paraId="03D401CB" w14:textId="775568F6" w:rsidR="00FD01E1" w:rsidRDefault="00FD01E1" w:rsidP="00A00D61"/>
    <w:p w14:paraId="22A8A99E" w14:textId="3B7FDCCE" w:rsidR="00FD01E1" w:rsidRDefault="00FD01E1" w:rsidP="00A00D61"/>
    <w:p w14:paraId="33468C79" w14:textId="3487DC4B" w:rsidR="00FD01E1" w:rsidRDefault="00FD01E1" w:rsidP="00A00D61"/>
    <w:p w14:paraId="5B1AF705" w14:textId="3483697D" w:rsidR="00FD01E1" w:rsidRDefault="00FD01E1" w:rsidP="00A00D61"/>
    <w:p w14:paraId="30729EC0" w14:textId="38410A63" w:rsidR="00FD01E1" w:rsidRDefault="00FD01E1" w:rsidP="00A00D61"/>
    <w:p w14:paraId="32383B40" w14:textId="3245E470" w:rsidR="00FD01E1" w:rsidRDefault="00FD01E1" w:rsidP="00A00D61"/>
    <w:p w14:paraId="3E595C87" w14:textId="053F7798" w:rsidR="00FD01E1" w:rsidRDefault="00FD01E1" w:rsidP="00A00D61"/>
    <w:p w14:paraId="6EDBBFCF" w14:textId="7F5A4DE0" w:rsidR="00FD01E1" w:rsidRDefault="00FD01E1" w:rsidP="00A00D61"/>
    <w:p w14:paraId="466A76F2" w14:textId="7D620364" w:rsidR="00FD01E1" w:rsidRDefault="00FD01E1" w:rsidP="00A00D61"/>
    <w:p w14:paraId="34291F98" w14:textId="28ADE542" w:rsidR="00FD01E1" w:rsidRDefault="00FD01E1" w:rsidP="00A00D61"/>
    <w:p w14:paraId="3240E30E" w14:textId="77777777" w:rsidR="00FD01E1" w:rsidRPr="00A00D61" w:rsidRDefault="00FD01E1" w:rsidP="00A00D61">
      <w:pPr>
        <w:rPr>
          <w:b/>
          <w:bCs/>
        </w:rPr>
      </w:pPr>
    </w:p>
    <w:p w14:paraId="30B2D699" w14:textId="0D306EB2" w:rsidR="00A00D61" w:rsidRPr="00A00D61" w:rsidRDefault="00A00D61" w:rsidP="00A00D61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6.  </w:t>
      </w:r>
      <w:r w:rsidRPr="00A00D61">
        <w:rPr>
          <w:b/>
          <w:bCs/>
          <w:sz w:val="24"/>
          <w:szCs w:val="24"/>
        </w:rPr>
        <w:t>CODE</w:t>
      </w:r>
    </w:p>
    <w:p w14:paraId="3906BEEF" w14:textId="77777777" w:rsidR="00280E26" w:rsidRDefault="00A00D61" w:rsidP="00280E26">
      <w:pPr>
        <w:pStyle w:val="ListParagraph"/>
        <w:numPr>
          <w:ilvl w:val="0"/>
          <w:numId w:val="8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 CODE</w:t>
      </w:r>
    </w:p>
    <w:p w14:paraId="594A0DBB" w14:textId="226BE23E" w:rsidR="00A00D61" w:rsidRPr="00280E26" w:rsidRDefault="00280E26" w:rsidP="00280E26">
      <w:pPr>
        <w:pStyle w:val="ListParagraph"/>
        <w:spacing w:line="360" w:lineRule="auto"/>
        <w:rPr>
          <w:sz w:val="24"/>
          <w:szCs w:val="24"/>
        </w:rPr>
      </w:pPr>
      <w:r w:rsidRPr="00280E26">
        <w:rPr>
          <w:sz w:val="24"/>
          <w:szCs w:val="24"/>
        </w:rPr>
        <w:t>Live_stream.py</w:t>
      </w:r>
      <w:r w:rsidR="00A00D61" w:rsidRPr="00280E26">
        <w:rPr>
          <w:sz w:val="24"/>
          <w:szCs w:val="24"/>
        </w:rPr>
        <w:t xml:space="preserve"> can be executed on NUC (Windows) and Raspberry Pi</w:t>
      </w:r>
      <w:r w:rsidRPr="00280E26">
        <w:rPr>
          <w:sz w:val="24"/>
          <w:szCs w:val="24"/>
        </w:rPr>
        <w:t xml:space="preserve">. In every 40 seconds, it connects with the live camera with the IP address provided, process and shares result with server and drops the camera connection. </w:t>
      </w:r>
    </w:p>
    <w:p w14:paraId="7195F1F5" w14:textId="238EF423" w:rsidR="00A00D61" w:rsidRDefault="00280E26" w:rsidP="00280E26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object w:dxaOrig="1485" w:dyaOrig="991" w14:anchorId="6FA0E6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25pt;height:49.5pt" o:ole="">
            <v:imagedata r:id="rId30" o:title=""/>
          </v:shape>
          <o:OLEObject Type="Embed" ProgID="Package" ShapeID="_x0000_i1025" DrawAspect="Icon" ObjectID="_1629289807" r:id="rId31"/>
        </w:object>
      </w:r>
    </w:p>
    <w:p w14:paraId="3E38AFF7" w14:textId="49B8A9E9" w:rsidR="00280E26" w:rsidRPr="00280E26" w:rsidRDefault="00280E26" w:rsidP="00280E26">
      <w:pPr>
        <w:spacing w:line="360" w:lineRule="auto"/>
        <w:ind w:left="720"/>
        <w:rPr>
          <w:sz w:val="24"/>
          <w:szCs w:val="24"/>
        </w:rPr>
      </w:pPr>
      <w:r w:rsidRPr="00280E26">
        <w:rPr>
          <w:sz w:val="24"/>
          <w:szCs w:val="24"/>
        </w:rPr>
        <w:t xml:space="preserve">Video_file.py can be execute on NUC (Windows) and Raspberry Pi. </w:t>
      </w:r>
      <w:r>
        <w:rPr>
          <w:sz w:val="24"/>
          <w:szCs w:val="24"/>
        </w:rPr>
        <w:t xml:space="preserve">Video_file.py is same as Live_stream.py </w:t>
      </w:r>
      <w:r w:rsidR="00594018">
        <w:rPr>
          <w:sz w:val="24"/>
          <w:szCs w:val="24"/>
        </w:rPr>
        <w:t>but i</w:t>
      </w:r>
      <w:r w:rsidRPr="00280E26">
        <w:rPr>
          <w:sz w:val="24"/>
          <w:szCs w:val="24"/>
        </w:rPr>
        <w:t>t connects with the video provided and shows the output using imshow.</w:t>
      </w:r>
    </w:p>
    <w:p w14:paraId="047F994F" w14:textId="690C63A9" w:rsidR="00280E26" w:rsidRPr="00A00D61" w:rsidRDefault="00280E26" w:rsidP="00280E26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object w:dxaOrig="1485" w:dyaOrig="991" w14:anchorId="1B583FA9">
          <v:shape id="_x0000_i1026" type="#_x0000_t75" style="width:74.25pt;height:49.5pt" o:ole="">
            <v:imagedata r:id="rId32" o:title=""/>
          </v:shape>
          <o:OLEObject Type="Embed" ProgID="Package" ShapeID="_x0000_i1026" DrawAspect="Icon" ObjectID="_1629289808" r:id="rId33"/>
        </w:object>
      </w:r>
    </w:p>
    <w:p w14:paraId="316DDBAE" w14:textId="77777777" w:rsidR="00A00D61" w:rsidRPr="00E3274C" w:rsidRDefault="00A00D61" w:rsidP="00A00D61">
      <w:pPr>
        <w:pStyle w:val="ListParagraph"/>
        <w:numPr>
          <w:ilvl w:val="0"/>
          <w:numId w:val="8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 CODE</w:t>
      </w:r>
    </w:p>
    <w:p w14:paraId="3D88E7F0" w14:textId="6F1F0C68" w:rsidR="00536F6D" w:rsidRDefault="00536F6D">
      <w:pPr>
        <w:rPr>
          <w:b/>
          <w:bCs/>
        </w:rPr>
      </w:pPr>
    </w:p>
    <w:p w14:paraId="152BEB9E" w14:textId="736362E9" w:rsidR="00A00D61" w:rsidRDefault="00C0768E" w:rsidP="00C0768E">
      <w:pPr>
        <w:jc w:val="center"/>
        <w:rPr>
          <w:b/>
          <w:bCs/>
        </w:rPr>
      </w:pPr>
      <w:r>
        <w:rPr>
          <w:b/>
          <w:bCs/>
        </w:rPr>
        <w:object w:dxaOrig="976" w:dyaOrig="818" w14:anchorId="46D66933">
          <v:shape id="_x0000_i1027" type="#_x0000_t75" style="width:48.75pt;height:40.9pt" o:ole="">
            <v:imagedata r:id="rId34" o:title=""/>
          </v:shape>
          <o:OLEObject Type="Embed" ProgID="Package" ShapeID="_x0000_i1027" DrawAspect="Content" ObjectID="_1629289809" r:id="rId35"/>
        </w:object>
      </w:r>
    </w:p>
    <w:p w14:paraId="40A52EC5" w14:textId="1C000812" w:rsidR="00A00D61" w:rsidRDefault="00A00D61">
      <w:pPr>
        <w:rPr>
          <w:b/>
          <w:bCs/>
        </w:rPr>
      </w:pPr>
    </w:p>
    <w:p w14:paraId="48425F79" w14:textId="355582FE" w:rsidR="00A00D61" w:rsidRDefault="00A00D61">
      <w:pPr>
        <w:rPr>
          <w:b/>
          <w:bCs/>
        </w:rPr>
      </w:pPr>
    </w:p>
    <w:p w14:paraId="2C8F228A" w14:textId="0A2CE0ED" w:rsidR="00A00D61" w:rsidRDefault="00A00D61">
      <w:pPr>
        <w:rPr>
          <w:b/>
          <w:bCs/>
        </w:rPr>
      </w:pPr>
    </w:p>
    <w:p w14:paraId="76BDA0F0" w14:textId="63D403E8" w:rsidR="00A00D61" w:rsidRDefault="00A00D61">
      <w:pPr>
        <w:rPr>
          <w:b/>
          <w:bCs/>
        </w:rPr>
      </w:pPr>
    </w:p>
    <w:p w14:paraId="57A6CAB3" w14:textId="77777777" w:rsidR="00A00D61" w:rsidRDefault="00A00D61">
      <w:pPr>
        <w:rPr>
          <w:b/>
          <w:bCs/>
        </w:rPr>
      </w:pPr>
    </w:p>
    <w:p w14:paraId="6FB65288" w14:textId="77777777" w:rsidR="0036784D" w:rsidRDefault="0036784D">
      <w:pPr>
        <w:rPr>
          <w:b/>
          <w:bCs/>
        </w:rPr>
      </w:pPr>
    </w:p>
    <w:p w14:paraId="6624B667" w14:textId="77777777" w:rsidR="0036784D" w:rsidRDefault="0036784D">
      <w:pPr>
        <w:rPr>
          <w:b/>
          <w:bCs/>
        </w:rPr>
      </w:pPr>
    </w:p>
    <w:p w14:paraId="4385C58C" w14:textId="77777777" w:rsidR="0036784D" w:rsidRDefault="0036784D">
      <w:pPr>
        <w:rPr>
          <w:b/>
          <w:bCs/>
        </w:rPr>
      </w:pPr>
    </w:p>
    <w:p w14:paraId="3CC9FC8E" w14:textId="77777777" w:rsidR="0036784D" w:rsidRDefault="0036784D">
      <w:pPr>
        <w:rPr>
          <w:b/>
          <w:bCs/>
        </w:rPr>
      </w:pPr>
    </w:p>
    <w:p w14:paraId="633A5538" w14:textId="77777777" w:rsidR="0036784D" w:rsidRDefault="0036784D">
      <w:pPr>
        <w:rPr>
          <w:b/>
          <w:bCs/>
        </w:rPr>
      </w:pPr>
    </w:p>
    <w:p w14:paraId="1E1B288E" w14:textId="32C20297" w:rsidR="00C86694" w:rsidRDefault="00672025" w:rsidP="00786B81">
      <w:pPr>
        <w:pStyle w:val="ListParagraph"/>
        <w:numPr>
          <w:ilvl w:val="0"/>
          <w:numId w:val="9"/>
        </w:numPr>
        <w:spacing w:line="360" w:lineRule="auto"/>
        <w:rPr>
          <w:b/>
          <w:bCs/>
          <w:sz w:val="26"/>
          <w:szCs w:val="26"/>
        </w:rPr>
      </w:pPr>
      <w:r w:rsidRPr="0036784D">
        <w:rPr>
          <w:b/>
          <w:bCs/>
          <w:sz w:val="26"/>
          <w:szCs w:val="26"/>
        </w:rPr>
        <w:t>EXECUTION STEPS</w:t>
      </w:r>
    </w:p>
    <w:p w14:paraId="7A75D2EE" w14:textId="6BFB7AD9" w:rsidR="00672025" w:rsidRPr="00786B81" w:rsidRDefault="00672025" w:rsidP="00672025">
      <w:pPr>
        <w:pStyle w:val="ListParagraph"/>
        <w:numPr>
          <w:ilvl w:val="1"/>
          <w:numId w:val="9"/>
        </w:numPr>
        <w:spacing w:line="360" w:lineRule="auto"/>
        <w:rPr>
          <w:b/>
          <w:bCs/>
          <w:sz w:val="26"/>
          <w:szCs w:val="26"/>
        </w:rPr>
      </w:pPr>
      <w:r w:rsidRPr="00786B81">
        <w:rPr>
          <w:b/>
          <w:bCs/>
          <w:sz w:val="26"/>
          <w:szCs w:val="26"/>
        </w:rPr>
        <w:t>PARKING SPOT DETECTION CODE</w:t>
      </w:r>
    </w:p>
    <w:p w14:paraId="769517E8" w14:textId="77777777" w:rsidR="00C86694" w:rsidRPr="00204E5D" w:rsidRDefault="00C86694">
      <w:pPr>
        <w:rPr>
          <w:sz w:val="26"/>
          <w:szCs w:val="26"/>
        </w:rPr>
      </w:pPr>
      <w:r w:rsidRPr="00204E5D">
        <w:rPr>
          <w:sz w:val="26"/>
          <w:szCs w:val="26"/>
        </w:rPr>
        <w:t>Getting parking spot co-ordinates:</w:t>
      </w:r>
    </w:p>
    <w:p w14:paraId="400A2E97" w14:textId="4DE5AFA3" w:rsidR="00C86694" w:rsidRPr="00204E5D" w:rsidRDefault="00C86694">
      <w:pPr>
        <w:rPr>
          <w:sz w:val="26"/>
          <w:szCs w:val="26"/>
        </w:rPr>
      </w:pPr>
      <w:r w:rsidRPr="00204E5D">
        <w:rPr>
          <w:sz w:val="26"/>
          <w:szCs w:val="26"/>
        </w:rPr>
        <w:t>1) Execute “</w:t>
      </w:r>
      <w:r w:rsidR="00690F31">
        <w:rPr>
          <w:sz w:val="26"/>
          <w:szCs w:val="26"/>
        </w:rPr>
        <w:t>Live_stream.py</w:t>
      </w:r>
      <w:r w:rsidRPr="00204E5D">
        <w:rPr>
          <w:sz w:val="26"/>
          <w:szCs w:val="26"/>
        </w:rPr>
        <w:t>” to take a picture of the parking location and save it to local drive.</w:t>
      </w:r>
    </w:p>
    <w:p w14:paraId="1C7F02A9" w14:textId="77777777" w:rsidR="00C86694" w:rsidRDefault="00C86694">
      <w:r w:rsidRPr="00204E5D">
        <w:rPr>
          <w:sz w:val="26"/>
          <w:szCs w:val="26"/>
        </w:rPr>
        <w:t>2) Open terminal/cmd and type “labelme”.</w:t>
      </w:r>
    </w:p>
    <w:p w14:paraId="618EA7BA" w14:textId="77777777" w:rsidR="00F85C5B" w:rsidRDefault="00F85C5B">
      <w:r>
        <w:rPr>
          <w:noProof/>
        </w:rPr>
        <w:lastRenderedPageBreak/>
        <w:drawing>
          <wp:inline distT="0" distB="0" distL="0" distR="0" wp14:anchorId="2EA683EE" wp14:editId="41693AA6">
            <wp:extent cx="6400800" cy="40963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A2E0" w14:textId="75FD16C1" w:rsidR="00F85C5B" w:rsidRPr="00204E5D" w:rsidRDefault="00F85C5B">
      <w:pPr>
        <w:rPr>
          <w:sz w:val="26"/>
          <w:szCs w:val="26"/>
        </w:rPr>
      </w:pPr>
      <w:r w:rsidRPr="00204E5D">
        <w:rPr>
          <w:sz w:val="26"/>
          <w:szCs w:val="26"/>
        </w:rPr>
        <w:t>3) Click “Open” and select the parking location picture.</w:t>
      </w:r>
    </w:p>
    <w:p w14:paraId="3A2BDF88" w14:textId="38C86A67" w:rsidR="009B0ABC" w:rsidRPr="00204E5D" w:rsidRDefault="00F85C5B">
      <w:pPr>
        <w:rPr>
          <w:sz w:val="26"/>
          <w:szCs w:val="26"/>
        </w:rPr>
      </w:pPr>
      <w:r w:rsidRPr="00204E5D">
        <w:rPr>
          <w:sz w:val="26"/>
          <w:szCs w:val="26"/>
        </w:rPr>
        <w:t xml:space="preserve">4) Click on “Create Polygon” </w:t>
      </w:r>
      <w:r w:rsidR="009B0ABC" w:rsidRPr="00204E5D">
        <w:rPr>
          <w:sz w:val="26"/>
          <w:szCs w:val="26"/>
        </w:rPr>
        <w:t>and draw a polygon for each parking spot and give a label for each parking spot.</w:t>
      </w:r>
    </w:p>
    <w:p w14:paraId="7BA6BCA5" w14:textId="66A12F88" w:rsidR="009B0ABC" w:rsidRDefault="009B0ABC">
      <w:r>
        <w:rPr>
          <w:noProof/>
        </w:rPr>
        <w:lastRenderedPageBreak/>
        <w:drawing>
          <wp:inline distT="0" distB="0" distL="0" distR="0" wp14:anchorId="2902AB29" wp14:editId="6D7618C5">
            <wp:extent cx="6400800" cy="40963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58E2" w14:textId="3DBBE0A3" w:rsidR="009B0ABC" w:rsidRPr="00204E5D" w:rsidRDefault="009B0ABC">
      <w:pPr>
        <w:rPr>
          <w:sz w:val="26"/>
          <w:szCs w:val="26"/>
        </w:rPr>
      </w:pPr>
      <w:r w:rsidRPr="00204E5D">
        <w:rPr>
          <w:sz w:val="26"/>
          <w:szCs w:val="26"/>
        </w:rPr>
        <w:t>5) Click on File &gt; Save as and select JSON in save as type.</w:t>
      </w:r>
    </w:p>
    <w:p w14:paraId="6BA5A28E" w14:textId="6A5B4E15" w:rsidR="009B0ABC" w:rsidRPr="00204E5D" w:rsidRDefault="009B0ABC">
      <w:pPr>
        <w:rPr>
          <w:sz w:val="26"/>
          <w:szCs w:val="26"/>
        </w:rPr>
      </w:pPr>
      <w:r w:rsidRPr="00204E5D">
        <w:rPr>
          <w:sz w:val="26"/>
          <w:szCs w:val="26"/>
        </w:rPr>
        <w:t>6) Pass this JSON file path in below line of “Av</w:t>
      </w:r>
      <w:r w:rsidR="009511BD" w:rsidRPr="00204E5D">
        <w:rPr>
          <w:sz w:val="26"/>
          <w:szCs w:val="26"/>
        </w:rPr>
        <w:t>g</w:t>
      </w:r>
      <w:r w:rsidRPr="00204E5D">
        <w:rPr>
          <w:sz w:val="26"/>
          <w:szCs w:val="26"/>
        </w:rPr>
        <w:t>WhitePixels.py”</w:t>
      </w:r>
    </w:p>
    <w:p w14:paraId="675FF366" w14:textId="35CE1D13" w:rsidR="009B0ABC" w:rsidRPr="00204E5D" w:rsidRDefault="009B0ABC">
      <w:pPr>
        <w:rPr>
          <w:sz w:val="26"/>
          <w:szCs w:val="26"/>
        </w:rPr>
      </w:pPr>
      <w:r w:rsidRPr="00204E5D">
        <w:rPr>
          <w:sz w:val="26"/>
          <w:szCs w:val="26"/>
        </w:rPr>
        <w:t>with open('C:\\Users\\Nitz Mistry\\Pictures\\Test_</w:t>
      </w:r>
      <w:r w:rsidR="00347FD9" w:rsidRPr="00204E5D">
        <w:rPr>
          <w:sz w:val="26"/>
          <w:szCs w:val="26"/>
        </w:rPr>
        <w:t>1</w:t>
      </w:r>
      <w:r w:rsidRPr="00204E5D">
        <w:rPr>
          <w:sz w:val="26"/>
          <w:szCs w:val="26"/>
        </w:rPr>
        <w:t>5_7\\snapshot.json') as empty_spot_data_json:</w:t>
      </w:r>
    </w:p>
    <w:p w14:paraId="4E59B4A2" w14:textId="511077D1" w:rsidR="009B0ABC" w:rsidRPr="00204E5D" w:rsidRDefault="009B0ABC">
      <w:pPr>
        <w:rPr>
          <w:sz w:val="26"/>
          <w:szCs w:val="26"/>
        </w:rPr>
      </w:pPr>
      <w:r w:rsidRPr="00204E5D">
        <w:rPr>
          <w:sz w:val="26"/>
          <w:szCs w:val="26"/>
        </w:rPr>
        <w:t>7) Execute “AveWhitePixels.py” with “python AveWhitePixels.py” to calculate initial white pixels for empty parking spot.</w:t>
      </w:r>
      <w:r w:rsidR="004C275B" w:rsidRPr="00204E5D">
        <w:rPr>
          <w:sz w:val="26"/>
          <w:szCs w:val="26"/>
        </w:rPr>
        <w:t xml:space="preserve"> This will create a file named “spot_data.json” in the path provided in “AveWhitePixels.py”</w:t>
      </w:r>
    </w:p>
    <w:p w14:paraId="7EE2E768" w14:textId="40CABF0B" w:rsidR="004C275B" w:rsidRPr="00204E5D" w:rsidRDefault="004C275B">
      <w:pPr>
        <w:rPr>
          <w:sz w:val="26"/>
          <w:szCs w:val="26"/>
        </w:rPr>
      </w:pPr>
      <w:r w:rsidRPr="00204E5D">
        <w:rPr>
          <w:sz w:val="26"/>
          <w:szCs w:val="26"/>
        </w:rPr>
        <w:t xml:space="preserve">8) </w:t>
      </w:r>
      <w:r w:rsidR="000F3849" w:rsidRPr="00204E5D">
        <w:rPr>
          <w:sz w:val="26"/>
          <w:szCs w:val="26"/>
        </w:rPr>
        <w:t>Pass the path of JSON files created in step 5 and 7 in “Parking.py”.</w:t>
      </w:r>
    </w:p>
    <w:p w14:paraId="3D0FE8FB" w14:textId="3BCC683D" w:rsidR="000F3849" w:rsidRPr="00204E5D" w:rsidRDefault="000F3849">
      <w:pPr>
        <w:rPr>
          <w:sz w:val="26"/>
          <w:szCs w:val="26"/>
        </w:rPr>
      </w:pPr>
      <w:r w:rsidRPr="00204E5D">
        <w:rPr>
          <w:sz w:val="26"/>
          <w:szCs w:val="26"/>
        </w:rPr>
        <w:t>9) Run “</w:t>
      </w:r>
      <w:r w:rsidR="003313FA">
        <w:rPr>
          <w:sz w:val="26"/>
          <w:szCs w:val="26"/>
        </w:rPr>
        <w:t>Live_stream.py</w:t>
      </w:r>
      <w:r w:rsidRPr="00204E5D">
        <w:rPr>
          <w:sz w:val="26"/>
          <w:szCs w:val="26"/>
        </w:rPr>
        <w:t xml:space="preserve">” with “python </w:t>
      </w:r>
      <w:r w:rsidR="003313FA">
        <w:rPr>
          <w:sz w:val="26"/>
          <w:szCs w:val="26"/>
        </w:rPr>
        <w:t>Live_stream.py</w:t>
      </w:r>
      <w:r w:rsidRPr="00204E5D">
        <w:rPr>
          <w:sz w:val="26"/>
          <w:szCs w:val="26"/>
        </w:rPr>
        <w:t>”</w:t>
      </w:r>
      <w:r w:rsidR="00263424" w:rsidRPr="00204E5D">
        <w:rPr>
          <w:sz w:val="26"/>
          <w:szCs w:val="26"/>
        </w:rPr>
        <w:t>.</w:t>
      </w:r>
    </w:p>
    <w:p w14:paraId="1760A793" w14:textId="77777777" w:rsidR="00815C30" w:rsidRPr="00204E5D" w:rsidRDefault="00815C30">
      <w:pPr>
        <w:rPr>
          <w:sz w:val="26"/>
          <w:szCs w:val="26"/>
        </w:rPr>
      </w:pPr>
    </w:p>
    <w:p w14:paraId="58879F01" w14:textId="3D2C07C3" w:rsidR="00815C30" w:rsidRPr="00204E5D" w:rsidRDefault="00815C30" w:rsidP="00815C30">
      <w:pPr>
        <w:rPr>
          <w:sz w:val="26"/>
          <w:szCs w:val="26"/>
        </w:rPr>
      </w:pPr>
      <w:r w:rsidRPr="00204E5D">
        <w:rPr>
          <w:b/>
          <w:bCs/>
          <w:sz w:val="26"/>
          <w:szCs w:val="26"/>
        </w:rPr>
        <w:t>NOTE:</w:t>
      </w:r>
      <w:r w:rsidRPr="00204E5D">
        <w:rPr>
          <w:sz w:val="26"/>
          <w:szCs w:val="26"/>
        </w:rPr>
        <w:t xml:space="preserve"> Step 1-8 are configuration steps to get the parking spot coordinates and white pixel value when the spot is empty and </w:t>
      </w:r>
      <w:r w:rsidR="001F3354" w:rsidRPr="00204E5D">
        <w:rPr>
          <w:sz w:val="26"/>
          <w:szCs w:val="26"/>
        </w:rPr>
        <w:t>must</w:t>
      </w:r>
      <w:r w:rsidRPr="00204E5D">
        <w:rPr>
          <w:sz w:val="26"/>
          <w:szCs w:val="26"/>
        </w:rPr>
        <w:t xml:space="preserve"> be executed only once.</w:t>
      </w:r>
    </w:p>
    <w:p w14:paraId="01A0A4D6" w14:textId="77777777" w:rsidR="00815C30" w:rsidRDefault="00815C30" w:rsidP="00815C30"/>
    <w:p w14:paraId="51F64E95" w14:textId="77777777" w:rsidR="00815C30" w:rsidRDefault="00815C30"/>
    <w:p w14:paraId="7ACF9A38" w14:textId="77777777" w:rsidR="00672025" w:rsidRPr="00786B81" w:rsidRDefault="00672025" w:rsidP="00672025">
      <w:pPr>
        <w:pStyle w:val="ListParagraph"/>
        <w:numPr>
          <w:ilvl w:val="0"/>
          <w:numId w:val="12"/>
        </w:numPr>
        <w:spacing w:line="360" w:lineRule="auto"/>
        <w:rPr>
          <w:b/>
          <w:bCs/>
          <w:sz w:val="26"/>
          <w:szCs w:val="26"/>
        </w:rPr>
      </w:pPr>
      <w:r w:rsidRPr="00786B81">
        <w:rPr>
          <w:b/>
          <w:bCs/>
          <w:sz w:val="26"/>
          <w:szCs w:val="26"/>
        </w:rPr>
        <w:lastRenderedPageBreak/>
        <w:t>START SERVER</w:t>
      </w:r>
    </w:p>
    <w:p w14:paraId="645F1599" w14:textId="38E163D8" w:rsidR="002A6404" w:rsidRPr="002A6404" w:rsidRDefault="002A640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1) Open terminal and execute below code</w:t>
      </w:r>
    </w:p>
    <w:p w14:paraId="5F2A2AFD" w14:textId="77777777" w:rsidR="002A6404" w:rsidRPr="002A6404" w:rsidRDefault="002A6404" w:rsidP="002A6404">
      <w:pPr>
        <w:rPr>
          <w:sz w:val="26"/>
          <w:szCs w:val="26"/>
        </w:rPr>
      </w:pPr>
      <w:r w:rsidRPr="002A6404">
        <w:rPr>
          <w:sz w:val="26"/>
          <w:szCs w:val="26"/>
        </w:rPr>
        <w:t>npm run dev</w:t>
      </w:r>
    </w:p>
    <w:p w14:paraId="6FC0049F" w14:textId="18FB6861" w:rsidR="002A6404" w:rsidRPr="002A6404" w:rsidRDefault="002A6404" w:rsidP="002A6404">
      <w:pPr>
        <w:rPr>
          <w:b/>
          <w:bCs/>
          <w:sz w:val="26"/>
          <w:szCs w:val="26"/>
        </w:rPr>
      </w:pPr>
      <w:r w:rsidRPr="002A6404">
        <w:rPr>
          <w:b/>
          <w:bCs/>
          <w:sz w:val="26"/>
          <w:szCs w:val="26"/>
        </w:rPr>
        <w:t>2) Open another terminal in VS Code and execute below command</w:t>
      </w:r>
    </w:p>
    <w:p w14:paraId="347E4A5D" w14:textId="77777777" w:rsidR="002A6404" w:rsidRPr="002A6404" w:rsidRDefault="002A6404" w:rsidP="002A6404">
      <w:pPr>
        <w:rPr>
          <w:sz w:val="26"/>
          <w:szCs w:val="26"/>
        </w:rPr>
      </w:pPr>
      <w:r w:rsidRPr="002A6404">
        <w:rPr>
          <w:sz w:val="26"/>
          <w:szCs w:val="26"/>
        </w:rPr>
        <w:t>ngrok http 3000</w:t>
      </w:r>
    </w:p>
    <w:p w14:paraId="6BF79C56" w14:textId="2A37BE90" w:rsidR="002A6404" w:rsidRDefault="002A6404" w:rsidP="002A640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3</w:t>
      </w:r>
      <w:r w:rsidRPr="002A6404">
        <w:rPr>
          <w:b/>
          <w:bCs/>
          <w:sz w:val="26"/>
          <w:szCs w:val="26"/>
        </w:rPr>
        <w:t>) This will start the server and create a link</w:t>
      </w:r>
      <w:r>
        <w:rPr>
          <w:b/>
          <w:bCs/>
          <w:sz w:val="26"/>
          <w:szCs w:val="26"/>
        </w:rPr>
        <w:t xml:space="preserve"> (highlighted below)</w:t>
      </w:r>
      <w:r w:rsidRPr="002A6404">
        <w:rPr>
          <w:b/>
          <w:bCs/>
          <w:sz w:val="26"/>
          <w:szCs w:val="26"/>
        </w:rPr>
        <w:t xml:space="preserve"> which you must use in the code. Server will send the results to this link and ngrok will port forward the results to our server’s localhost.</w:t>
      </w:r>
    </w:p>
    <w:p w14:paraId="38998115" w14:textId="1ECC701D" w:rsidR="002A6404" w:rsidRPr="002A6404" w:rsidRDefault="002A6404" w:rsidP="002A6404">
      <w:pPr>
        <w:jc w:val="center"/>
        <w:rPr>
          <w:b/>
          <w:bCs/>
          <w:sz w:val="26"/>
          <w:szCs w:val="26"/>
        </w:rPr>
      </w:pPr>
      <w:r w:rsidRPr="002A6404">
        <w:rPr>
          <w:noProof/>
        </w:rPr>
        <w:drawing>
          <wp:inline distT="0" distB="0" distL="0" distR="0" wp14:anchorId="51915901" wp14:editId="50105CFF">
            <wp:extent cx="5600741" cy="281942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00741" cy="281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71EC7" w14:textId="77777777" w:rsidR="00546178" w:rsidRDefault="00546178" w:rsidP="002A6404">
      <w:pPr>
        <w:rPr>
          <w:b/>
          <w:bCs/>
          <w:sz w:val="26"/>
          <w:szCs w:val="26"/>
        </w:rPr>
      </w:pPr>
    </w:p>
    <w:p w14:paraId="3064049C" w14:textId="77777777" w:rsidR="00672025" w:rsidRPr="00786B81" w:rsidRDefault="00672025" w:rsidP="00672025">
      <w:pPr>
        <w:pStyle w:val="ListParagraph"/>
        <w:numPr>
          <w:ilvl w:val="0"/>
          <w:numId w:val="14"/>
        </w:numPr>
        <w:spacing w:line="360" w:lineRule="auto"/>
        <w:rPr>
          <w:b/>
          <w:bCs/>
          <w:sz w:val="26"/>
          <w:szCs w:val="26"/>
        </w:rPr>
      </w:pPr>
      <w:r w:rsidRPr="00786B81">
        <w:rPr>
          <w:b/>
          <w:bCs/>
          <w:sz w:val="26"/>
          <w:szCs w:val="26"/>
        </w:rPr>
        <w:t>CHECK DATA IN DATABASE</w:t>
      </w:r>
    </w:p>
    <w:p w14:paraId="1535852F" w14:textId="68E7237E" w:rsidR="002A6404" w:rsidRPr="002A6404" w:rsidRDefault="00546178" w:rsidP="002A640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1) </w:t>
      </w:r>
      <w:r w:rsidR="002A6404" w:rsidRPr="002A6404">
        <w:rPr>
          <w:b/>
          <w:bCs/>
          <w:sz w:val="26"/>
          <w:szCs w:val="26"/>
        </w:rPr>
        <w:t>Open another terminal and execute below commands</w:t>
      </w:r>
    </w:p>
    <w:p w14:paraId="41430BF4" w14:textId="77777777" w:rsidR="002A6404" w:rsidRPr="002A6404" w:rsidRDefault="002A6404" w:rsidP="002A6404">
      <w:pPr>
        <w:rPr>
          <w:sz w:val="26"/>
          <w:szCs w:val="26"/>
        </w:rPr>
      </w:pPr>
      <w:r w:rsidRPr="002A6404">
        <w:rPr>
          <w:sz w:val="26"/>
          <w:szCs w:val="26"/>
        </w:rPr>
        <w:t>mongo (this will switch to mongo client)</w:t>
      </w:r>
    </w:p>
    <w:p w14:paraId="442E6C1A" w14:textId="77777777" w:rsidR="002A6404" w:rsidRPr="002A6404" w:rsidRDefault="002A6404" w:rsidP="002A6404">
      <w:pPr>
        <w:rPr>
          <w:sz w:val="26"/>
          <w:szCs w:val="26"/>
        </w:rPr>
      </w:pPr>
      <w:r w:rsidRPr="002A6404">
        <w:rPr>
          <w:sz w:val="26"/>
          <w:szCs w:val="26"/>
        </w:rPr>
        <w:t>use parkingspot (It’s the database)</w:t>
      </w:r>
    </w:p>
    <w:p w14:paraId="43F600D4" w14:textId="77777777" w:rsidR="002A6404" w:rsidRPr="002A6404" w:rsidRDefault="002A6404" w:rsidP="002A6404">
      <w:pPr>
        <w:rPr>
          <w:sz w:val="26"/>
          <w:szCs w:val="26"/>
        </w:rPr>
      </w:pPr>
      <w:r w:rsidRPr="002A6404">
        <w:rPr>
          <w:sz w:val="26"/>
          <w:szCs w:val="26"/>
        </w:rPr>
        <w:t>db.createCollection("spotdata") (Collection is the table)</w:t>
      </w:r>
    </w:p>
    <w:p w14:paraId="44EDE68F" w14:textId="50BADDC7" w:rsidR="002A6404" w:rsidRDefault="002A6404">
      <w:r w:rsidRPr="002A6404">
        <w:rPr>
          <w:sz w:val="26"/>
          <w:szCs w:val="26"/>
        </w:rPr>
        <w:t>db.spotdata.find().pretty() (To check any existing document/rows available)</w:t>
      </w:r>
    </w:p>
    <w:p w14:paraId="699DCE18" w14:textId="3A8C0C5C" w:rsidR="002A6404" w:rsidRDefault="002A6404"/>
    <w:p w14:paraId="5FC70D4E" w14:textId="22D2C972" w:rsidR="0089512E" w:rsidRDefault="0089512E">
      <w:r>
        <w:tab/>
      </w:r>
    </w:p>
    <w:sectPr w:rsidR="0089512E" w:rsidSect="00841B3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367AF"/>
    <w:multiLevelType w:val="hybridMultilevel"/>
    <w:tmpl w:val="04FA412E"/>
    <w:lvl w:ilvl="0" w:tplc="AB8493D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F665A"/>
    <w:multiLevelType w:val="hybridMultilevel"/>
    <w:tmpl w:val="B5E8F9CA"/>
    <w:lvl w:ilvl="0" w:tplc="3FCA7F10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12741"/>
    <w:multiLevelType w:val="hybridMultilevel"/>
    <w:tmpl w:val="249AB2F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03886"/>
    <w:multiLevelType w:val="hybridMultilevel"/>
    <w:tmpl w:val="C5EEC3E4"/>
    <w:lvl w:ilvl="0" w:tplc="493CF1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5C3767"/>
    <w:multiLevelType w:val="hybridMultilevel"/>
    <w:tmpl w:val="6AAE2FC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A3E70"/>
    <w:multiLevelType w:val="hybridMultilevel"/>
    <w:tmpl w:val="3580F53A"/>
    <w:lvl w:ilvl="0" w:tplc="BAEC6D3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60028"/>
    <w:multiLevelType w:val="hybridMultilevel"/>
    <w:tmpl w:val="336AD570"/>
    <w:lvl w:ilvl="0" w:tplc="71206F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EC21E8"/>
    <w:multiLevelType w:val="hybridMultilevel"/>
    <w:tmpl w:val="D2021B74"/>
    <w:lvl w:ilvl="0" w:tplc="879AA972">
      <w:start w:val="1"/>
      <w:numFmt w:val="lowerRoman"/>
      <w:lvlText w:val="%1i."/>
      <w:lvlJc w:val="left"/>
      <w:pPr>
        <w:ind w:left="81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491C6E26"/>
    <w:multiLevelType w:val="hybridMultilevel"/>
    <w:tmpl w:val="012682C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0395805"/>
    <w:multiLevelType w:val="hybridMultilevel"/>
    <w:tmpl w:val="069CE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E20C7"/>
    <w:multiLevelType w:val="hybridMultilevel"/>
    <w:tmpl w:val="648E0E8C"/>
    <w:lvl w:ilvl="0" w:tplc="493CF1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" w:hanging="360"/>
      </w:pPr>
    </w:lvl>
    <w:lvl w:ilvl="2" w:tplc="04090001">
      <w:start w:val="1"/>
      <w:numFmt w:val="bullet"/>
      <w:lvlText w:val=""/>
      <w:lvlJc w:val="left"/>
      <w:pPr>
        <w:ind w:left="135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BA3B27"/>
    <w:multiLevelType w:val="hybridMultilevel"/>
    <w:tmpl w:val="14C8B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C54DE"/>
    <w:multiLevelType w:val="hybridMultilevel"/>
    <w:tmpl w:val="21D65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F16E1B"/>
    <w:multiLevelType w:val="hybridMultilevel"/>
    <w:tmpl w:val="D7E890C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3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6"/>
  </w:num>
  <w:num w:numId="10">
    <w:abstractNumId w:val="10"/>
  </w:num>
  <w:num w:numId="11">
    <w:abstractNumId w:val="4"/>
  </w:num>
  <w:num w:numId="12">
    <w:abstractNumId w:val="1"/>
  </w:num>
  <w:num w:numId="13">
    <w:abstractNumId w:val="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tDQ3NzExNDYztjRU0lEKTi0uzszPAykwNK4FAOOIMMEtAAAA"/>
  </w:docVars>
  <w:rsids>
    <w:rsidRoot w:val="00841B3F"/>
    <w:rsid w:val="00032FB0"/>
    <w:rsid w:val="00040010"/>
    <w:rsid w:val="00072E28"/>
    <w:rsid w:val="00074FC5"/>
    <w:rsid w:val="000A171A"/>
    <w:rsid w:val="000C3A18"/>
    <w:rsid w:val="000C47E7"/>
    <w:rsid w:val="000F3849"/>
    <w:rsid w:val="00152BF6"/>
    <w:rsid w:val="00197352"/>
    <w:rsid w:val="001A2E4C"/>
    <w:rsid w:val="001A37D1"/>
    <w:rsid w:val="001A57A3"/>
    <w:rsid w:val="001B38F9"/>
    <w:rsid w:val="001D11C0"/>
    <w:rsid w:val="001F120D"/>
    <w:rsid w:val="001F3354"/>
    <w:rsid w:val="0020450E"/>
    <w:rsid w:val="00204E5D"/>
    <w:rsid w:val="002479C5"/>
    <w:rsid w:val="00263424"/>
    <w:rsid w:val="00277024"/>
    <w:rsid w:val="00280E26"/>
    <w:rsid w:val="00291C5D"/>
    <w:rsid w:val="002A6404"/>
    <w:rsid w:val="002C4698"/>
    <w:rsid w:val="002E6E38"/>
    <w:rsid w:val="003108DA"/>
    <w:rsid w:val="0032364C"/>
    <w:rsid w:val="003313FA"/>
    <w:rsid w:val="00340A75"/>
    <w:rsid w:val="00347FD9"/>
    <w:rsid w:val="0035392F"/>
    <w:rsid w:val="0036784D"/>
    <w:rsid w:val="003A15F1"/>
    <w:rsid w:val="003B223C"/>
    <w:rsid w:val="003B6B29"/>
    <w:rsid w:val="003E657E"/>
    <w:rsid w:val="003F5B2C"/>
    <w:rsid w:val="00404EBD"/>
    <w:rsid w:val="00433BF3"/>
    <w:rsid w:val="004850C2"/>
    <w:rsid w:val="00492D0B"/>
    <w:rsid w:val="004B5774"/>
    <w:rsid w:val="004C275B"/>
    <w:rsid w:val="004E1643"/>
    <w:rsid w:val="004E7801"/>
    <w:rsid w:val="0050253E"/>
    <w:rsid w:val="00514B4E"/>
    <w:rsid w:val="00536F6D"/>
    <w:rsid w:val="00546115"/>
    <w:rsid w:val="00546178"/>
    <w:rsid w:val="005650B6"/>
    <w:rsid w:val="00594018"/>
    <w:rsid w:val="005D2A9B"/>
    <w:rsid w:val="005E3350"/>
    <w:rsid w:val="005E433F"/>
    <w:rsid w:val="00605B02"/>
    <w:rsid w:val="00634660"/>
    <w:rsid w:val="00672025"/>
    <w:rsid w:val="00690F31"/>
    <w:rsid w:val="00693FED"/>
    <w:rsid w:val="006A3B2E"/>
    <w:rsid w:val="006B12A0"/>
    <w:rsid w:val="006D1070"/>
    <w:rsid w:val="006D7176"/>
    <w:rsid w:val="00700194"/>
    <w:rsid w:val="00726162"/>
    <w:rsid w:val="00731A25"/>
    <w:rsid w:val="00757DA1"/>
    <w:rsid w:val="00764C9B"/>
    <w:rsid w:val="00767DCD"/>
    <w:rsid w:val="00786B81"/>
    <w:rsid w:val="00794A84"/>
    <w:rsid w:val="007A3392"/>
    <w:rsid w:val="007C7599"/>
    <w:rsid w:val="007E7386"/>
    <w:rsid w:val="00815C30"/>
    <w:rsid w:val="00841613"/>
    <w:rsid w:val="00841B3F"/>
    <w:rsid w:val="0089512E"/>
    <w:rsid w:val="00942368"/>
    <w:rsid w:val="009511BD"/>
    <w:rsid w:val="00964D06"/>
    <w:rsid w:val="00991280"/>
    <w:rsid w:val="009B0ABC"/>
    <w:rsid w:val="00A00D61"/>
    <w:rsid w:val="00A13479"/>
    <w:rsid w:val="00A16B54"/>
    <w:rsid w:val="00A37739"/>
    <w:rsid w:val="00AB1B05"/>
    <w:rsid w:val="00AB56D7"/>
    <w:rsid w:val="00B01325"/>
    <w:rsid w:val="00B22C6C"/>
    <w:rsid w:val="00B304BD"/>
    <w:rsid w:val="00B520EA"/>
    <w:rsid w:val="00BC679F"/>
    <w:rsid w:val="00BD20D2"/>
    <w:rsid w:val="00BF6F93"/>
    <w:rsid w:val="00C0768E"/>
    <w:rsid w:val="00C17985"/>
    <w:rsid w:val="00C86694"/>
    <w:rsid w:val="00D43EEE"/>
    <w:rsid w:val="00D569FA"/>
    <w:rsid w:val="00D56E24"/>
    <w:rsid w:val="00D713B0"/>
    <w:rsid w:val="00DB6C02"/>
    <w:rsid w:val="00DD3B0F"/>
    <w:rsid w:val="00E26AB8"/>
    <w:rsid w:val="00E3274C"/>
    <w:rsid w:val="00E51BF4"/>
    <w:rsid w:val="00E54ED0"/>
    <w:rsid w:val="00E80FCC"/>
    <w:rsid w:val="00ED5E8F"/>
    <w:rsid w:val="00F110E5"/>
    <w:rsid w:val="00F67EF4"/>
    <w:rsid w:val="00F85C5B"/>
    <w:rsid w:val="00FB637C"/>
    <w:rsid w:val="00FC56D9"/>
    <w:rsid w:val="00FD01E1"/>
    <w:rsid w:val="00FD0ACE"/>
    <w:rsid w:val="00FD10BA"/>
    <w:rsid w:val="00FE6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CCEA0"/>
  <w15:chartTrackingRefBased/>
  <w15:docId w15:val="{79C39A82-B7E0-4BE8-8DF7-F381C244D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46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6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04E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7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docs.mongodb.com/manual/tutorial/install-mongodb-on-windows/" TargetMode="External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2.emf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nodejs.org/en/download/" TargetMode="External"/><Relationship Id="rId33" Type="http://schemas.openxmlformats.org/officeDocument/2006/relationships/oleObject" Target="embeddings/oleObject2.bin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code.visualstudio.com/" TargetMode="External"/><Relationship Id="rId32" Type="http://schemas.openxmlformats.org/officeDocument/2006/relationships/image" Target="media/image21.emf"/><Relationship Id="rId37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www.anaconda.com/download/" TargetMode="External"/><Relationship Id="rId27" Type="http://schemas.openxmlformats.org/officeDocument/2006/relationships/hyperlink" Target="https://ngrok.com/download" TargetMode="External"/><Relationship Id="rId30" Type="http://schemas.openxmlformats.org/officeDocument/2006/relationships/image" Target="media/image20.emf"/><Relationship Id="rId35" Type="http://schemas.openxmlformats.org/officeDocument/2006/relationships/oleObject" Target="embeddings/oleObject3.bin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17636-EFE1-4232-A436-18883165B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0</TotalTime>
  <Pages>16</Pages>
  <Words>1349</Words>
  <Characters>76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Mistry</dc:creator>
  <cp:keywords/>
  <dc:description/>
  <cp:lastModifiedBy>Nitesh Mistry</cp:lastModifiedBy>
  <cp:revision>154</cp:revision>
  <dcterms:created xsi:type="dcterms:W3CDTF">2019-07-12T15:19:00Z</dcterms:created>
  <dcterms:modified xsi:type="dcterms:W3CDTF">2019-09-06T19:44:00Z</dcterms:modified>
</cp:coreProperties>
</file>